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8E0FCB" w14:textId="77777777" w:rsidR="006B663D" w:rsidRDefault="006B663D" w:rsidP="006B663D">
      <w:pPr>
        <w:rPr>
          <w:rFonts w:ascii="Calibri" w:hAnsi="Calibri" w:cs="Calibri"/>
          <w:b/>
          <w:szCs w:val="16"/>
        </w:rPr>
      </w:pPr>
    </w:p>
    <w:p w14:paraId="2DE3840A" w14:textId="77777777" w:rsidR="006B663D" w:rsidRDefault="006B663D">
      <w:pPr>
        <w:jc w:val="center"/>
        <w:rPr>
          <w:rFonts w:ascii="Calibri" w:hAnsi="Calibri" w:cs="Calibri"/>
          <w:b/>
          <w:szCs w:val="16"/>
        </w:rPr>
      </w:pPr>
      <w:r w:rsidRPr="006B663D">
        <w:rPr>
          <w:rFonts w:ascii="Calibri" w:hAnsi="Calibri" w:cs="Calibri"/>
          <w:b/>
          <w:szCs w:val="16"/>
        </w:rPr>
        <w:t>PIANO DI STUDI COORTE 2025</w:t>
      </w:r>
    </w:p>
    <w:p w14:paraId="08D37879" w14:textId="77777777" w:rsidR="006B663D" w:rsidRDefault="006B663D">
      <w:pPr>
        <w:jc w:val="center"/>
        <w:rPr>
          <w:rFonts w:ascii="Calibri" w:hAnsi="Calibri" w:cs="Calibri"/>
          <w:b/>
          <w:szCs w:val="16"/>
        </w:rPr>
      </w:pPr>
    </w:p>
    <w:p w14:paraId="14A29D48" w14:textId="0C4D3413"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14:paraId="3D788399" w14:textId="77777777"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535D5BC3" w14:textId="41A69067" w:rsidR="005D3DA2" w:rsidRDefault="0063206F">
      <w:pPr>
        <w:jc w:val="center"/>
        <w:rPr>
          <w:rFonts w:ascii="Calibri" w:hAnsi="Calibri" w:cs="Calibri"/>
          <w:b/>
          <w:i/>
        </w:rPr>
      </w:pPr>
      <w:r w:rsidRPr="0063206F">
        <w:rPr>
          <w:rFonts w:ascii="Calibri" w:hAnsi="Calibri" w:cs="Calibri"/>
          <w:b/>
          <w:i/>
        </w:rPr>
        <w:t>Percorso F075 - SCIENZE STATISTICHE</w:t>
      </w:r>
    </w:p>
    <w:p w14:paraId="7CA84C9D" w14:textId="77777777" w:rsidR="005D3DA2" w:rsidRDefault="005D3DA2">
      <w:pPr>
        <w:jc w:val="center"/>
        <w:rPr>
          <w:rFonts w:ascii="Calibri" w:hAnsi="Calibri" w:cs="Calibri"/>
          <w:b/>
          <w:i/>
        </w:rPr>
      </w:pPr>
    </w:p>
    <w:p w14:paraId="5F901F90" w14:textId="4C9D875F" w:rsidR="005D3DA2" w:rsidRDefault="0008608A">
      <w:r>
        <w:rPr>
          <w:rFonts w:ascii="Calibri" w:hAnsi="Calibri" w:cs="Calibri"/>
          <w:szCs w:val="16"/>
        </w:rPr>
        <w:t>Matricola</w:t>
      </w:r>
      <w:r w:rsidR="006F7125">
        <w:rPr>
          <w:rFonts w:ascii="Calibri" w:hAnsi="Calibri" w:cs="Calibri"/>
          <w:szCs w:val="16"/>
        </w:rPr>
        <w:t xml:space="preserve"> N._____</w:t>
      </w:r>
      <w:r>
        <w:rPr>
          <w:rFonts w:ascii="Calibri" w:hAnsi="Calibri" w:cs="Calibri"/>
          <w:szCs w:val="16"/>
        </w:rPr>
        <w:t>________</w:t>
      </w:r>
    </w:p>
    <w:p w14:paraId="3717D352" w14:textId="6286B90A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Cognome ____</w:t>
      </w:r>
      <w:r w:rsidR="00ED25EC">
        <w:rPr>
          <w:rFonts w:ascii="Calibri" w:hAnsi="Calibri" w:cs="Calibri"/>
          <w:szCs w:val="16"/>
        </w:rPr>
        <w:t>____________________________</w:t>
      </w:r>
      <w:r w:rsidR="006F7125">
        <w:rPr>
          <w:rFonts w:ascii="Calibri" w:hAnsi="Calibri" w:cs="Calibri"/>
          <w:szCs w:val="16"/>
        </w:rPr>
        <w:tab/>
      </w:r>
      <w:r>
        <w:rPr>
          <w:rFonts w:ascii="Calibri" w:hAnsi="Calibri" w:cs="Calibri"/>
          <w:szCs w:val="16"/>
        </w:rPr>
        <w:t>Nome_____________________________</w:t>
      </w:r>
    </w:p>
    <w:p w14:paraId="2812BBDE" w14:textId="1963AEE3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</w:t>
      </w:r>
      <w:r w:rsidR="006F7125">
        <w:rPr>
          <w:rFonts w:ascii="Calibri" w:hAnsi="Calibri" w:cs="Calibri"/>
          <w:szCs w:val="16"/>
        </w:rPr>
        <w:tab/>
      </w:r>
      <w:r>
        <w:rPr>
          <w:rFonts w:ascii="Calibri" w:hAnsi="Calibri" w:cs="Calibri"/>
          <w:szCs w:val="16"/>
        </w:rPr>
        <w:t>_________</w:t>
      </w:r>
      <w:r w:rsidR="001D386B">
        <w:rPr>
          <w:rFonts w:ascii="Calibri" w:hAnsi="Calibri" w:cs="Calibri"/>
          <w:szCs w:val="16"/>
        </w:rPr>
        <w:t>___</w:t>
      </w:r>
      <w:r>
        <w:rPr>
          <w:rFonts w:ascii="Calibri" w:hAnsi="Calibri" w:cs="Calibri"/>
          <w:szCs w:val="16"/>
        </w:rPr>
        <w:t>___</w:t>
      </w:r>
      <w:r w:rsidR="006F7125">
        <w:rPr>
          <w:rFonts w:ascii="Calibri" w:hAnsi="Calibri" w:cs="Calibri"/>
          <w:szCs w:val="16"/>
        </w:rPr>
        <w:tab/>
      </w:r>
      <w:r>
        <w:rPr>
          <w:rFonts w:ascii="Calibri" w:hAnsi="Calibri" w:cs="Calibri"/>
          <w:szCs w:val="16"/>
        </w:rPr>
        <w:t>al</w:t>
      </w:r>
      <w:r w:rsidR="006F7125">
        <w:rPr>
          <w:rFonts w:ascii="Calibri" w:hAnsi="Calibri" w:cs="Calibri"/>
          <w:szCs w:val="16"/>
        </w:rPr>
        <w:tab/>
      </w:r>
      <w:r>
        <w:rPr>
          <w:rFonts w:ascii="Calibri" w:hAnsi="Calibri" w:cs="Calibri"/>
          <w:szCs w:val="16"/>
        </w:rPr>
        <w:t>_____°</w:t>
      </w:r>
      <w:r w:rsidR="006F7125">
        <w:rPr>
          <w:rFonts w:ascii="Calibri" w:hAnsi="Calibri" w:cs="Calibri"/>
          <w:szCs w:val="16"/>
        </w:rPr>
        <w:t xml:space="preserve"> </w:t>
      </w:r>
      <w:r>
        <w:rPr>
          <w:rFonts w:ascii="Calibri" w:hAnsi="Calibri" w:cs="Calibri"/>
          <w:szCs w:val="16"/>
        </w:rPr>
        <w:t>anno</w:t>
      </w:r>
    </w:p>
    <w:p w14:paraId="71BE0DA2" w14:textId="6E627606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ito telefonico____________________________________________________________</w:t>
      </w:r>
    </w:p>
    <w:p w14:paraId="231E05D3" w14:textId="5A1BC8B4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Email</w:t>
      </w:r>
      <w:r w:rsidR="001137D8">
        <w:rPr>
          <w:rFonts w:ascii="Calibri" w:hAnsi="Calibri" w:cs="Calibri"/>
          <w:szCs w:val="16"/>
        </w:rPr>
        <w:t xml:space="preserve"> personale su Unifi </w:t>
      </w:r>
      <w:r w:rsidR="00FA4888">
        <w:rPr>
          <w:rFonts w:ascii="Calibri" w:hAnsi="Calibri" w:cs="Calibri"/>
          <w:szCs w:val="16"/>
        </w:rPr>
        <w:t>_________________@edu.unifi.it</w:t>
      </w:r>
    </w:p>
    <w:p w14:paraId="20B5D493" w14:textId="0534BF44" w:rsidR="005C7BB2" w:rsidRPr="005C7BB2" w:rsidRDefault="005C7BB2">
      <w:pPr>
        <w:rPr>
          <w:rFonts w:ascii="Calibri" w:hAnsi="Calibri" w:cs="Calibri"/>
          <w:szCs w:val="16"/>
        </w:rPr>
      </w:pPr>
    </w:p>
    <w:tbl>
      <w:tblPr>
        <w:tblpPr w:leftFromText="141" w:rightFromText="141" w:vertAnchor="text" w:tblpY="1"/>
        <w:tblOverlap w:val="never"/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0"/>
        <w:gridCol w:w="1321"/>
        <w:gridCol w:w="1438"/>
        <w:gridCol w:w="2553"/>
        <w:gridCol w:w="1276"/>
        <w:gridCol w:w="851"/>
        <w:gridCol w:w="1842"/>
      </w:tblGrid>
      <w:tr w:rsidR="005E11BD" w14:paraId="7931B4CD" w14:textId="77777777" w:rsidTr="006F7125">
        <w:tc>
          <w:tcPr>
            <w:tcW w:w="920" w:type="dxa"/>
            <w:vMerge w:val="restart"/>
            <w:vAlign w:val="center"/>
          </w:tcPr>
          <w:p w14:paraId="34F8C38B" w14:textId="77777777" w:rsidR="005E11BD" w:rsidRDefault="005E11BD" w:rsidP="0019254F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321" w:type="dxa"/>
            <w:vAlign w:val="center"/>
          </w:tcPr>
          <w:p w14:paraId="467269C3" w14:textId="461A21EF" w:rsidR="005E11BD" w:rsidRDefault="005E11BD" w:rsidP="0051692B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con una X la scelta</w:t>
            </w:r>
          </w:p>
        </w:tc>
        <w:tc>
          <w:tcPr>
            <w:tcW w:w="1438" w:type="dxa"/>
            <w:vAlign w:val="center"/>
          </w:tcPr>
          <w:p w14:paraId="2E503582" w14:textId="77777777" w:rsidR="005E11BD" w:rsidRDefault="005E11BD" w:rsidP="0051692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3" w:type="dxa"/>
            <w:vAlign w:val="center"/>
          </w:tcPr>
          <w:p w14:paraId="562183A2" w14:textId="7193223D" w:rsidR="005E11BD" w:rsidRDefault="005E11BD" w:rsidP="0051692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vAlign w:val="center"/>
          </w:tcPr>
          <w:p w14:paraId="5EC3BBA9" w14:textId="3C1530E0" w:rsidR="005E11BD" w:rsidRDefault="005E11BD" w:rsidP="0051692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vAlign w:val="center"/>
          </w:tcPr>
          <w:p w14:paraId="16032C1F" w14:textId="77777777" w:rsidR="005E11BD" w:rsidRDefault="005E11BD" w:rsidP="0051692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vAlign w:val="center"/>
          </w:tcPr>
          <w:p w14:paraId="12C0600E" w14:textId="77777777" w:rsidR="005E11BD" w:rsidRDefault="005E11BD" w:rsidP="0051692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E11BD" w14:paraId="687090B8" w14:textId="77777777" w:rsidTr="00240846">
        <w:trPr>
          <w:trHeight w:val="284"/>
        </w:trPr>
        <w:tc>
          <w:tcPr>
            <w:tcW w:w="920" w:type="dxa"/>
            <w:vMerge/>
            <w:vAlign w:val="center"/>
          </w:tcPr>
          <w:p w14:paraId="02F213C3" w14:textId="77777777" w:rsidR="005E11BD" w:rsidRDefault="005E11BD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81" w:type="dxa"/>
            <w:gridSpan w:val="6"/>
          </w:tcPr>
          <w:p w14:paraId="1BECD9E9" w14:textId="263395FD" w:rsidR="005E11BD" w:rsidRPr="00240846" w:rsidRDefault="005E11BD" w:rsidP="0019254F">
            <w:pPr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240846">
              <w:rPr>
                <w:rFonts w:ascii="Calibri" w:hAnsi="Calibri" w:cs="Calibri"/>
                <w:b/>
                <w:i/>
                <w:sz w:val="20"/>
                <w:szCs w:val="20"/>
                <w:highlight w:val="cyan"/>
              </w:rPr>
              <w:t>Esami obbligatori:</w:t>
            </w:r>
          </w:p>
        </w:tc>
      </w:tr>
      <w:tr w:rsidR="005E11BD" w14:paraId="5FCF449B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416CC1DA" w14:textId="77777777" w:rsidR="005E11BD" w:rsidRDefault="005E11BD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  <w:vAlign w:val="center"/>
          </w:tcPr>
          <w:p w14:paraId="0455AE54" w14:textId="3F78A030" w:rsidR="005E11BD" w:rsidRDefault="005E11BD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vAlign w:val="center"/>
          </w:tcPr>
          <w:p w14:paraId="660D6FBB" w14:textId="77777777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553" w:type="dxa"/>
            <w:vAlign w:val="center"/>
          </w:tcPr>
          <w:p w14:paraId="2C844103" w14:textId="77777777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276" w:type="dxa"/>
            <w:vAlign w:val="center"/>
          </w:tcPr>
          <w:p w14:paraId="68BECF07" w14:textId="3154C570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INF/01</w:t>
            </w:r>
          </w:p>
        </w:tc>
        <w:tc>
          <w:tcPr>
            <w:tcW w:w="851" w:type="dxa"/>
            <w:vAlign w:val="center"/>
          </w:tcPr>
          <w:p w14:paraId="7B192F8F" w14:textId="77777777" w:rsidR="005E11BD" w:rsidRDefault="005E11BD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vAlign w:val="center"/>
          </w:tcPr>
          <w:p w14:paraId="10426FFF" w14:textId="77777777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E11BD" w14:paraId="51524F51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2D87C647" w14:textId="77777777" w:rsidR="005E11BD" w:rsidRDefault="005E11BD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  <w:vAlign w:val="center"/>
          </w:tcPr>
          <w:p w14:paraId="4CCE4EB6" w14:textId="2DC8E09F" w:rsidR="005E11BD" w:rsidRDefault="005E11BD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vAlign w:val="center"/>
          </w:tcPr>
          <w:p w14:paraId="21AE6972" w14:textId="77777777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553" w:type="dxa"/>
            <w:vAlign w:val="center"/>
          </w:tcPr>
          <w:p w14:paraId="3B0FFF46" w14:textId="77777777" w:rsidR="005E11BD" w:rsidRDefault="005E11BD" w:rsidP="0019254F"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276" w:type="dxa"/>
            <w:vAlign w:val="center"/>
          </w:tcPr>
          <w:p w14:paraId="6FC0F77E" w14:textId="25A042D9" w:rsidR="005E11BD" w:rsidRDefault="005E11BD" w:rsidP="0019254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vAlign w:val="center"/>
          </w:tcPr>
          <w:p w14:paraId="58E39F86" w14:textId="77777777" w:rsidR="005E11BD" w:rsidRDefault="005E11BD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vAlign w:val="center"/>
          </w:tcPr>
          <w:p w14:paraId="2F6BB02C" w14:textId="77777777" w:rsidR="005E11BD" w:rsidRDefault="005E11BD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14:paraId="6CEF986C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4EBC8CAF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</w:tcPr>
          <w:p w14:paraId="326DF69C" w14:textId="49BB18ED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</w:tcPr>
          <w:p w14:paraId="3F9A7AC4" w14:textId="2F24665E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98</w:t>
            </w:r>
          </w:p>
        </w:tc>
        <w:tc>
          <w:tcPr>
            <w:tcW w:w="2553" w:type="dxa"/>
          </w:tcPr>
          <w:p w14:paraId="24647E9B" w14:textId="2277F8F8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boratorio</w:t>
            </w:r>
          </w:p>
        </w:tc>
        <w:tc>
          <w:tcPr>
            <w:tcW w:w="1276" w:type="dxa"/>
            <w:vAlign w:val="center"/>
          </w:tcPr>
          <w:p w14:paraId="3E59CC23" w14:textId="4D970D83" w:rsidR="005E11BD" w:rsidRDefault="005E11BD" w:rsidP="00976543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</w:p>
        </w:tc>
        <w:tc>
          <w:tcPr>
            <w:tcW w:w="851" w:type="dxa"/>
            <w:vAlign w:val="center"/>
          </w:tcPr>
          <w:p w14:paraId="15F92DAA" w14:textId="10E40AD9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842" w:type="dxa"/>
          </w:tcPr>
          <w:p w14:paraId="13598929" w14:textId="1780DC1C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5E11BD" w14:paraId="79793B10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572A1595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  <w:vAlign w:val="center"/>
          </w:tcPr>
          <w:p w14:paraId="048ADCE9" w14:textId="17AF9888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vAlign w:val="center"/>
          </w:tcPr>
          <w:p w14:paraId="5E4979B6" w14:textId="71D9D412" w:rsidR="005E11BD" w:rsidRDefault="005E11BD" w:rsidP="0097654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6814</w:t>
            </w:r>
          </w:p>
        </w:tc>
        <w:tc>
          <w:tcPr>
            <w:tcW w:w="2553" w:type="dxa"/>
            <w:vAlign w:val="center"/>
          </w:tcPr>
          <w:p w14:paraId="43CF1542" w14:textId="4CA9A32F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276" w:type="dxa"/>
            <w:vAlign w:val="center"/>
          </w:tcPr>
          <w:p w14:paraId="7A6F4C28" w14:textId="6D8338EE" w:rsidR="005E11BD" w:rsidRDefault="005E11BD" w:rsidP="00976543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851" w:type="dxa"/>
            <w:vAlign w:val="center"/>
          </w:tcPr>
          <w:p w14:paraId="1AC989CD" w14:textId="72FD1854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vAlign w:val="center"/>
          </w:tcPr>
          <w:p w14:paraId="40B84D46" w14:textId="729B4C2B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14:paraId="1DDDBBA7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3BE86E18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  <w:vAlign w:val="center"/>
          </w:tcPr>
          <w:p w14:paraId="5ED46F13" w14:textId="06AB2476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vAlign w:val="center"/>
          </w:tcPr>
          <w:p w14:paraId="16B61C5F" w14:textId="75A280F8" w:rsidR="005E11BD" w:rsidRDefault="005E11BD" w:rsidP="0097654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553" w:type="dxa"/>
            <w:vAlign w:val="center"/>
          </w:tcPr>
          <w:p w14:paraId="636B34A3" w14:textId="5F4DE6AF" w:rsidR="005E11BD" w:rsidRDefault="00936D8A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 b</w:t>
            </w:r>
            <w:r w:rsidR="005E11BD">
              <w:rPr>
                <w:rFonts w:ascii="Calibri" w:hAnsi="Calibri" w:cs="Calibri"/>
                <w:sz w:val="20"/>
                <w:szCs w:val="20"/>
              </w:rPr>
              <w:t>ayesiana</w:t>
            </w:r>
            <w:r w:rsidR="005E11BD" w:rsidRPr="0051692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76" w:type="dxa"/>
            <w:vAlign w:val="center"/>
          </w:tcPr>
          <w:p w14:paraId="22CF4009" w14:textId="5664087A" w:rsidR="005E11BD" w:rsidRDefault="005E11BD" w:rsidP="00976543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vAlign w:val="center"/>
          </w:tcPr>
          <w:p w14:paraId="03D8658D" w14:textId="5D144A25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1FBC8241" w14:textId="6E6D4AA6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14:paraId="231D9A10" w14:textId="77777777" w:rsidTr="006F7125">
        <w:trPr>
          <w:trHeight w:val="20"/>
        </w:trPr>
        <w:tc>
          <w:tcPr>
            <w:tcW w:w="920" w:type="dxa"/>
            <w:vMerge/>
            <w:vAlign w:val="center"/>
          </w:tcPr>
          <w:p w14:paraId="5DB9AD44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1" w:type="dxa"/>
            <w:vAlign w:val="center"/>
          </w:tcPr>
          <w:p w14:paraId="3738F78D" w14:textId="6B8B89A7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  <w:vAlign w:val="center"/>
          </w:tcPr>
          <w:p w14:paraId="1F7D9AA4" w14:textId="77777777" w:rsidR="005E11BD" w:rsidRDefault="005E11BD" w:rsidP="0097654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03</w:t>
            </w:r>
          </w:p>
        </w:tc>
        <w:tc>
          <w:tcPr>
            <w:tcW w:w="2553" w:type="dxa"/>
            <w:vAlign w:val="center"/>
          </w:tcPr>
          <w:p w14:paraId="30A244D2" w14:textId="4EBFD7E8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  <w:r w:rsidRPr="0051692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76" w:type="dxa"/>
            <w:vAlign w:val="center"/>
          </w:tcPr>
          <w:p w14:paraId="5C36EB74" w14:textId="3B7331F9" w:rsidR="005E11BD" w:rsidRDefault="005E11BD" w:rsidP="00976543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851" w:type="dxa"/>
            <w:vAlign w:val="center"/>
          </w:tcPr>
          <w:p w14:paraId="41F39FB3" w14:textId="77777777" w:rsidR="005E11BD" w:rsidRDefault="005E11BD" w:rsidP="009765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842" w:type="dxa"/>
            <w:vAlign w:val="center"/>
          </w:tcPr>
          <w:p w14:paraId="3A4278B5" w14:textId="77777777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14:paraId="1D79EC07" w14:textId="77777777" w:rsidTr="006F7125">
        <w:trPr>
          <w:trHeight w:hRule="exact" w:val="442"/>
        </w:trPr>
        <w:tc>
          <w:tcPr>
            <w:tcW w:w="920" w:type="dxa"/>
            <w:vMerge/>
            <w:vAlign w:val="center"/>
          </w:tcPr>
          <w:p w14:paraId="747033E5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81" w:type="dxa"/>
            <w:gridSpan w:val="6"/>
          </w:tcPr>
          <w:p w14:paraId="31AB8E2C" w14:textId="47038DDD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 w:rsidRPr="0051692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1692B">
              <w:rPr>
                <w:rFonts w:ascii="Calibri" w:hAnsi="Calibri" w:cs="Calibri"/>
                <w:b/>
                <w:sz w:val="20"/>
                <w:szCs w:val="20"/>
              </w:rPr>
              <w:t>Propedeuticità:</w:t>
            </w:r>
            <w:r w:rsidRPr="00976543">
              <w:rPr>
                <w:rFonts w:ascii="Calibri" w:hAnsi="Calibri" w:cs="Calibri"/>
                <w:sz w:val="20"/>
                <w:szCs w:val="20"/>
              </w:rPr>
              <w:t xml:space="preserve"> B029777 - INFERENZA STATISTICA E METODI COMPUTAZIONALI</w:t>
            </w:r>
          </w:p>
        </w:tc>
      </w:tr>
      <w:tr w:rsidR="005E11BD" w14:paraId="7685BBAE" w14:textId="77777777" w:rsidTr="00894340">
        <w:trPr>
          <w:trHeight w:hRule="exact" w:val="282"/>
        </w:trPr>
        <w:tc>
          <w:tcPr>
            <w:tcW w:w="10201" w:type="dxa"/>
            <w:gridSpan w:val="7"/>
            <w:vAlign w:val="center"/>
          </w:tcPr>
          <w:p w14:paraId="25FD03C1" w14:textId="77777777" w:rsidR="005E11BD" w:rsidRPr="005E11BD" w:rsidRDefault="005E11BD" w:rsidP="00976543">
            <w:pPr>
              <w:rPr>
                <w:rFonts w:ascii="Calibri" w:hAnsi="Calibri" w:cs="Calibri"/>
                <w:sz w:val="20"/>
                <w:szCs w:val="20"/>
                <w:vertAlign w:val="superscript"/>
              </w:rPr>
            </w:pPr>
          </w:p>
        </w:tc>
      </w:tr>
      <w:tr w:rsidR="005E11BD" w14:paraId="3AD66217" w14:textId="77777777" w:rsidTr="006F7125">
        <w:tc>
          <w:tcPr>
            <w:tcW w:w="920" w:type="dxa"/>
            <w:vMerge w:val="restart"/>
            <w:vAlign w:val="center"/>
          </w:tcPr>
          <w:p w14:paraId="314A083E" w14:textId="0CF035A6" w:rsidR="005E11BD" w:rsidRDefault="005E11BD" w:rsidP="0097654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21" w:type="dxa"/>
            <w:vAlign w:val="center"/>
          </w:tcPr>
          <w:p w14:paraId="002AFCA2" w14:textId="32D596CB" w:rsidR="005E11BD" w:rsidRDefault="005E11BD" w:rsidP="0051692B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con una X la scelta</w:t>
            </w:r>
          </w:p>
        </w:tc>
        <w:tc>
          <w:tcPr>
            <w:tcW w:w="1438" w:type="dxa"/>
            <w:vAlign w:val="center"/>
          </w:tcPr>
          <w:p w14:paraId="0C2A789E" w14:textId="77777777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3" w:type="dxa"/>
            <w:vAlign w:val="center"/>
          </w:tcPr>
          <w:p w14:paraId="54620DDB" w14:textId="02696174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vAlign w:val="center"/>
          </w:tcPr>
          <w:p w14:paraId="50BA6536" w14:textId="4C511CD9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vAlign w:val="center"/>
          </w:tcPr>
          <w:p w14:paraId="19C9B14B" w14:textId="308AF4B1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vAlign w:val="center"/>
          </w:tcPr>
          <w:p w14:paraId="69A35A91" w14:textId="77777777" w:rsidR="005E11BD" w:rsidRDefault="005E11BD" w:rsidP="0097654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E11BD" w14:paraId="7DCF55A2" w14:textId="77777777" w:rsidTr="00240846">
        <w:trPr>
          <w:trHeight w:val="284"/>
        </w:trPr>
        <w:tc>
          <w:tcPr>
            <w:tcW w:w="920" w:type="dxa"/>
            <w:vMerge/>
            <w:vAlign w:val="center"/>
          </w:tcPr>
          <w:p w14:paraId="66B10A52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81" w:type="dxa"/>
            <w:gridSpan w:val="6"/>
          </w:tcPr>
          <w:p w14:paraId="30E5E001" w14:textId="67D536D2" w:rsidR="005E11BD" w:rsidRPr="00240846" w:rsidRDefault="005E11BD" w:rsidP="00976543">
            <w:pPr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240846">
              <w:rPr>
                <w:rFonts w:ascii="Calibri" w:hAnsi="Calibri" w:cs="Calibri"/>
                <w:b/>
                <w:i/>
                <w:sz w:val="20"/>
                <w:szCs w:val="20"/>
                <w:highlight w:val="cyan"/>
              </w:rPr>
              <w:t>Esami obbligatori:</w:t>
            </w:r>
          </w:p>
        </w:tc>
      </w:tr>
      <w:tr w:rsidR="005E11BD" w14:paraId="62D6C6E8" w14:textId="77777777" w:rsidTr="006F7125">
        <w:tc>
          <w:tcPr>
            <w:tcW w:w="920" w:type="dxa"/>
            <w:vMerge/>
            <w:vAlign w:val="center"/>
          </w:tcPr>
          <w:p w14:paraId="7C3FE6E7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</w:tcPr>
          <w:p w14:paraId="5C42DB19" w14:textId="496E9EB6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</w:tcPr>
          <w:p w14:paraId="0BDC2B12" w14:textId="6E797EFF" w:rsidR="005E11BD" w:rsidRDefault="005E11BD" w:rsidP="0097654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553" w:type="dxa"/>
          </w:tcPr>
          <w:p w14:paraId="186D14FA" w14:textId="4A036658" w:rsidR="005E11BD" w:rsidRPr="00312717" w:rsidRDefault="005E11BD" w:rsidP="007472CA">
            <w:pPr>
              <w:rPr>
                <w:rFonts w:ascii="Calibri" w:hAnsi="Calibri" w:cs="Calibri"/>
                <w:i/>
                <w:sz w:val="20"/>
                <w:szCs w:val="20"/>
                <w:lang w:val="en-GB"/>
              </w:rPr>
            </w:pPr>
            <w:r w:rsidRPr="00312717">
              <w:rPr>
                <w:rFonts w:ascii="Calibri" w:hAnsi="Calibri" w:cs="Calibri"/>
                <w:sz w:val="20"/>
                <w:szCs w:val="20"/>
                <w:lang w:val="en-GB"/>
              </w:rPr>
              <w:t>Longitudinal data analysis</w:t>
            </w:r>
            <w:r w:rsidRPr="0051692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276" w:type="dxa"/>
          </w:tcPr>
          <w:p w14:paraId="2BCA8095" w14:textId="1CAFB5E5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851" w:type="dxa"/>
            <w:vAlign w:val="center"/>
          </w:tcPr>
          <w:p w14:paraId="12B38BBB" w14:textId="6B5B82AC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vAlign w:val="center"/>
          </w:tcPr>
          <w:p w14:paraId="3A8A3317" w14:textId="30B10256" w:rsidR="005E11BD" w:rsidRDefault="005E11BD" w:rsidP="0097654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14:paraId="094AFDF9" w14:textId="77777777" w:rsidTr="006F7125">
        <w:tc>
          <w:tcPr>
            <w:tcW w:w="920" w:type="dxa"/>
            <w:vMerge/>
            <w:vAlign w:val="center"/>
          </w:tcPr>
          <w:p w14:paraId="67103922" w14:textId="77777777" w:rsidR="005E11BD" w:rsidRDefault="005E11BD" w:rsidP="00976543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</w:tcPr>
          <w:p w14:paraId="0DAD9919" w14:textId="1F7D7518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38" w:type="dxa"/>
          </w:tcPr>
          <w:p w14:paraId="57D70B27" w14:textId="2BB00087" w:rsidR="005E11BD" w:rsidRDefault="005E11BD" w:rsidP="0097654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19286</w:t>
            </w:r>
          </w:p>
        </w:tc>
        <w:tc>
          <w:tcPr>
            <w:tcW w:w="2553" w:type="dxa"/>
            <w:vAlign w:val="center"/>
          </w:tcPr>
          <w:p w14:paraId="6FD3C469" w14:textId="1A110D64" w:rsidR="005E11BD" w:rsidRDefault="005E11BD" w:rsidP="0097654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276" w:type="dxa"/>
            <w:vAlign w:val="center"/>
          </w:tcPr>
          <w:p w14:paraId="2A22E9E8" w14:textId="3F9140FC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18742334" w14:textId="54C56F40" w:rsidR="005E11BD" w:rsidRDefault="005E11BD" w:rsidP="00976543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842" w:type="dxa"/>
            <w:vAlign w:val="center"/>
          </w:tcPr>
          <w:p w14:paraId="746CB43A" w14:textId="3549DFBD" w:rsidR="005E11BD" w:rsidRDefault="005E11BD" w:rsidP="0097654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5E11BD" w14:paraId="21391919" w14:textId="77777777" w:rsidTr="006F7125">
        <w:trPr>
          <w:trHeight w:val="444"/>
        </w:trPr>
        <w:tc>
          <w:tcPr>
            <w:tcW w:w="920" w:type="dxa"/>
            <w:vMerge/>
            <w:vAlign w:val="center"/>
          </w:tcPr>
          <w:p w14:paraId="16346178" w14:textId="77777777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81" w:type="dxa"/>
            <w:gridSpan w:val="6"/>
          </w:tcPr>
          <w:p w14:paraId="6E7BDF79" w14:textId="038AD667" w:rsidR="005E11BD" w:rsidRDefault="005E11BD" w:rsidP="007472CA">
            <w:pPr>
              <w:rPr>
                <w:rFonts w:ascii="Calibri" w:hAnsi="Calibri" w:cs="Calibri"/>
                <w:sz w:val="20"/>
                <w:szCs w:val="20"/>
              </w:rPr>
            </w:pPr>
            <w:r w:rsidRPr="0051692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1692B">
              <w:rPr>
                <w:rFonts w:ascii="Calibri" w:hAnsi="Calibri" w:cs="Calibri"/>
                <w:b/>
                <w:sz w:val="20"/>
                <w:szCs w:val="20"/>
              </w:rPr>
              <w:t>Propedeuticità</w:t>
            </w:r>
            <w:r w:rsidRPr="00976543">
              <w:rPr>
                <w:rFonts w:ascii="Calibri" w:hAnsi="Calibri" w:cs="Calibri"/>
                <w:sz w:val="20"/>
                <w:szCs w:val="20"/>
              </w:rPr>
              <w:t>: B029777 - INFERENZA STATISTICA E METODI COMPUTAZIONALI</w:t>
            </w:r>
          </w:p>
        </w:tc>
      </w:tr>
      <w:tr w:rsidR="005E11BD" w14:paraId="6FF306CB" w14:textId="77777777" w:rsidTr="00EC5D22">
        <w:trPr>
          <w:trHeight w:val="451"/>
        </w:trPr>
        <w:tc>
          <w:tcPr>
            <w:tcW w:w="920" w:type="dxa"/>
            <w:vMerge/>
            <w:vAlign w:val="center"/>
          </w:tcPr>
          <w:p w14:paraId="4D7DD808" w14:textId="77777777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81" w:type="dxa"/>
            <w:gridSpan w:val="6"/>
            <w:vAlign w:val="center"/>
          </w:tcPr>
          <w:p w14:paraId="6FD59647" w14:textId="13FD7CA9" w:rsidR="005E11BD" w:rsidRPr="00EC5D22" w:rsidRDefault="005E11BD" w:rsidP="007472CA">
            <w:pPr>
              <w:rPr>
                <w:b/>
              </w:rPr>
            </w:pPr>
            <w:r w:rsidRPr="00CC395B">
              <w:rPr>
                <w:rFonts w:ascii="Calibri" w:hAnsi="Calibri" w:cs="Calibri"/>
                <w:b/>
                <w:i/>
                <w:sz w:val="20"/>
                <w:szCs w:val="20"/>
                <w:highlight w:val="yellow"/>
              </w:rPr>
              <w:t>Due  insegnamenti a scelta tra:</w:t>
            </w:r>
          </w:p>
        </w:tc>
      </w:tr>
      <w:tr w:rsidR="005E11BD" w:rsidRPr="00E22526" w14:paraId="749DC801" w14:textId="77777777" w:rsidTr="006F7125">
        <w:tc>
          <w:tcPr>
            <w:tcW w:w="920" w:type="dxa"/>
            <w:vMerge/>
            <w:vAlign w:val="center"/>
          </w:tcPr>
          <w:p w14:paraId="629F1289" w14:textId="77777777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1" w:type="dxa"/>
            <w:vAlign w:val="center"/>
          </w:tcPr>
          <w:p w14:paraId="0B96FA00" w14:textId="767DA02C" w:rsidR="005E11BD" w:rsidRDefault="005E11BD" w:rsidP="007472CA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3A017884" w14:textId="34291A7C" w:rsidR="005E11BD" w:rsidRDefault="00240846" w:rsidP="007472C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6846</w:t>
            </w:r>
          </w:p>
        </w:tc>
        <w:tc>
          <w:tcPr>
            <w:tcW w:w="2553" w:type="dxa"/>
            <w:vAlign w:val="center"/>
          </w:tcPr>
          <w:p w14:paraId="6579215D" w14:textId="3DEAB423" w:rsidR="005E11BD" w:rsidRDefault="00240846" w:rsidP="007472C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ausal inference and program evaluation</w:t>
            </w:r>
            <w:r w:rsidRPr="00240846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vMerge w:val="restart"/>
            <w:vAlign w:val="center"/>
          </w:tcPr>
          <w:p w14:paraId="7301DC93" w14:textId="22D09E5C" w:rsidR="005E11BD" w:rsidRPr="00FC5BA2" w:rsidRDefault="005E11BD" w:rsidP="007472CA">
            <w:pPr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SECS-S/01</w:t>
            </w:r>
          </w:p>
        </w:tc>
        <w:tc>
          <w:tcPr>
            <w:tcW w:w="851" w:type="dxa"/>
            <w:vAlign w:val="center"/>
          </w:tcPr>
          <w:p w14:paraId="2977F3E8" w14:textId="0FA5437F" w:rsidR="005E11BD" w:rsidRDefault="00240846" w:rsidP="007472CA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842" w:type="dxa"/>
            <w:vMerge w:val="restart"/>
            <w:vAlign w:val="center"/>
          </w:tcPr>
          <w:p w14:paraId="79D4D289" w14:textId="38A1BAE4" w:rsidR="005E11BD" w:rsidRDefault="005E11BD" w:rsidP="007472C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E11BD" w:rsidRPr="00AE6887" w14:paraId="7DF7A10F" w14:textId="77777777" w:rsidTr="006F7125">
        <w:tc>
          <w:tcPr>
            <w:tcW w:w="920" w:type="dxa"/>
            <w:vMerge/>
            <w:vAlign w:val="center"/>
          </w:tcPr>
          <w:p w14:paraId="640EC07A" w14:textId="77777777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1" w:type="dxa"/>
            <w:vAlign w:val="center"/>
          </w:tcPr>
          <w:p w14:paraId="24FAFABD" w14:textId="7D8B48F6" w:rsidR="005E11BD" w:rsidRDefault="005E11BD" w:rsidP="007472CA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38" w:type="dxa"/>
            <w:vAlign w:val="center"/>
          </w:tcPr>
          <w:p w14:paraId="4B71E626" w14:textId="77777777" w:rsidR="005E11BD" w:rsidRDefault="005E11BD" w:rsidP="00240846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553" w:type="dxa"/>
            <w:vAlign w:val="center"/>
          </w:tcPr>
          <w:p w14:paraId="6B971033" w14:textId="503360BB" w:rsidR="005E11BD" w:rsidRDefault="005E11BD" w:rsidP="007472C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  <w:r w:rsidR="00894340" w:rsidRPr="00894340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vMerge/>
            <w:vAlign w:val="center"/>
          </w:tcPr>
          <w:p w14:paraId="1D5570E9" w14:textId="20578FD4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71D96233" w14:textId="521B275E" w:rsidR="005E11BD" w:rsidRDefault="00240846" w:rsidP="007472CA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842" w:type="dxa"/>
            <w:vMerge/>
            <w:vAlign w:val="center"/>
          </w:tcPr>
          <w:p w14:paraId="3B992A46" w14:textId="77777777" w:rsidR="005E11BD" w:rsidRDefault="005E11BD" w:rsidP="007472CA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240846" w:rsidRPr="00AE6887" w14:paraId="0FFB1BFA" w14:textId="77777777" w:rsidTr="006F7125">
        <w:tc>
          <w:tcPr>
            <w:tcW w:w="920" w:type="dxa"/>
            <w:vMerge/>
            <w:vAlign w:val="center"/>
          </w:tcPr>
          <w:p w14:paraId="1FEAB04A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1" w:type="dxa"/>
            <w:vAlign w:val="center"/>
          </w:tcPr>
          <w:p w14:paraId="0979D9D5" w14:textId="02B3D6A7" w:rsidR="00240846" w:rsidRDefault="00240846" w:rsidP="0024084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38" w:type="dxa"/>
            <w:vAlign w:val="center"/>
          </w:tcPr>
          <w:p w14:paraId="22A676C7" w14:textId="0C851CCF" w:rsidR="00240846" w:rsidRDefault="00240846" w:rsidP="00240846">
            <w:pPr>
              <w:rPr>
                <w:rFonts w:ascii="Calibri" w:hAnsi="Calibri" w:cs="ArialMT;Times New Roman"/>
                <w:sz w:val="20"/>
                <w:szCs w:val="20"/>
              </w:rPr>
            </w:pPr>
            <w:r w:rsidRPr="00240846">
              <w:rPr>
                <w:rFonts w:ascii="Calibri" w:hAnsi="Calibri" w:cs="ArialMT;Times New Roman"/>
                <w:sz w:val="20"/>
                <w:szCs w:val="20"/>
              </w:rPr>
              <w:t>B032778</w:t>
            </w:r>
          </w:p>
        </w:tc>
        <w:tc>
          <w:tcPr>
            <w:tcW w:w="2553" w:type="dxa"/>
            <w:vAlign w:val="center"/>
          </w:tcPr>
          <w:p w14:paraId="6727852F" w14:textId="5CF8AF07" w:rsidR="00240846" w:rsidRPr="00936D8A" w:rsidRDefault="00240846" w:rsidP="00240846">
            <w:pPr>
              <w:rPr>
                <w:rFonts w:ascii="Calibri" w:hAnsi="Calibri" w:cs="Calibri"/>
                <w:sz w:val="20"/>
                <w:szCs w:val="20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Gestione dei rischi in finanza e assicurazioni</w:t>
            </w:r>
            <w:r w:rsidR="00894340" w:rsidRPr="00936D8A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276" w:type="dxa"/>
            <w:vMerge/>
            <w:vAlign w:val="center"/>
          </w:tcPr>
          <w:p w14:paraId="722D548E" w14:textId="53715882" w:rsidR="00240846" w:rsidRPr="00936D8A" w:rsidRDefault="00240846" w:rsidP="00240846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011CEC9" w14:textId="76C21EE1" w:rsidR="00240846" w:rsidRDefault="00240846" w:rsidP="0024084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842" w:type="dxa"/>
            <w:vMerge/>
            <w:vAlign w:val="center"/>
          </w:tcPr>
          <w:p w14:paraId="5636D0F5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240846" w14:paraId="36B681A9" w14:textId="77777777" w:rsidTr="006F7125">
        <w:tc>
          <w:tcPr>
            <w:tcW w:w="920" w:type="dxa"/>
            <w:vMerge/>
            <w:vAlign w:val="center"/>
          </w:tcPr>
          <w:p w14:paraId="2F6CF88C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1" w:type="dxa"/>
            <w:vAlign w:val="center"/>
          </w:tcPr>
          <w:p w14:paraId="0287EB94" w14:textId="20600BF0" w:rsidR="00240846" w:rsidRPr="00E22526" w:rsidRDefault="00240846" w:rsidP="0024084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38" w:type="dxa"/>
            <w:vAlign w:val="center"/>
          </w:tcPr>
          <w:p w14:paraId="336542A4" w14:textId="39860CCE" w:rsidR="00240846" w:rsidRPr="00240846" w:rsidRDefault="00240846" w:rsidP="00240846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5406</w:t>
            </w:r>
          </w:p>
        </w:tc>
        <w:tc>
          <w:tcPr>
            <w:tcW w:w="2553" w:type="dxa"/>
            <w:vAlign w:val="center"/>
          </w:tcPr>
          <w:p w14:paraId="4EBA580F" w14:textId="4B5F93D5" w:rsidR="00240846" w:rsidRPr="00936D8A" w:rsidRDefault="00240846" w:rsidP="0024084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36D8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ultivariate analysis and statistical learning</w:t>
            </w:r>
            <w:r w:rsidR="00894340" w:rsidRPr="00C34468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1276" w:type="dxa"/>
            <w:vMerge/>
            <w:vAlign w:val="center"/>
          </w:tcPr>
          <w:p w14:paraId="5DD1170E" w14:textId="1B991FE7" w:rsidR="00240846" w:rsidRPr="00936D8A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396E6B99" w14:textId="66A61A11" w:rsidR="00240846" w:rsidRDefault="00240846" w:rsidP="0024084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842" w:type="dxa"/>
            <w:vMerge/>
            <w:vAlign w:val="center"/>
          </w:tcPr>
          <w:p w14:paraId="5C229B8E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40846" w14:paraId="5A482625" w14:textId="77777777" w:rsidTr="006E1914">
        <w:tc>
          <w:tcPr>
            <w:tcW w:w="920" w:type="dxa"/>
            <w:vMerge/>
            <w:vAlign w:val="center"/>
          </w:tcPr>
          <w:p w14:paraId="1CD442C9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81" w:type="dxa"/>
            <w:gridSpan w:val="6"/>
          </w:tcPr>
          <w:p w14:paraId="1D18C4F1" w14:textId="18FD8065" w:rsidR="00894340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1692B">
              <w:rPr>
                <w:rFonts w:ascii="Calibri" w:hAnsi="Calibri" w:cs="Calibri"/>
                <w:b/>
                <w:sz w:val="20"/>
                <w:szCs w:val="20"/>
              </w:rPr>
              <w:t>Propedeuticità</w:t>
            </w:r>
            <w:r w:rsidRPr="00976543">
              <w:rPr>
                <w:rFonts w:ascii="Calibri" w:hAnsi="Calibri" w:cs="Calibri"/>
                <w:sz w:val="20"/>
                <w:szCs w:val="20"/>
              </w:rPr>
              <w:t>: B029777 - INFERENZA STATISTICA E METODI COMPUTAZIONALI</w:t>
            </w:r>
            <w:r w:rsidR="00894340">
              <w:rPr>
                <w:rFonts w:ascii="Calibri" w:hAnsi="Calibri" w:cs="Calibri"/>
                <w:sz w:val="20"/>
                <w:szCs w:val="20"/>
              </w:rPr>
              <w:t xml:space="preserve"> e </w:t>
            </w:r>
            <w:r w:rsidR="00894340" w:rsidRPr="00894340">
              <w:rPr>
                <w:rFonts w:ascii="Calibri" w:hAnsi="Calibri" w:cs="Calibri"/>
                <w:sz w:val="20"/>
                <w:szCs w:val="20"/>
              </w:rPr>
              <w:t>B026814 PROBABILITA' E MATEMATICA PER LA STATISTICA</w:t>
            </w:r>
          </w:p>
        </w:tc>
      </w:tr>
      <w:tr w:rsidR="00240846" w14:paraId="1404E914" w14:textId="77777777" w:rsidTr="00EC5D22">
        <w:trPr>
          <w:trHeight w:val="454"/>
        </w:trPr>
        <w:tc>
          <w:tcPr>
            <w:tcW w:w="920" w:type="dxa"/>
            <w:vMerge/>
            <w:vAlign w:val="center"/>
          </w:tcPr>
          <w:p w14:paraId="5ADCA73E" w14:textId="77777777" w:rsidR="00240846" w:rsidRDefault="00240846" w:rsidP="0024084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81" w:type="dxa"/>
            <w:gridSpan w:val="6"/>
            <w:vAlign w:val="center"/>
          </w:tcPr>
          <w:p w14:paraId="5E08D5F4" w14:textId="3D5E3304" w:rsidR="00240846" w:rsidRPr="00EC5D22" w:rsidRDefault="00240846" w:rsidP="00240846">
            <w:pPr>
              <w:tabs>
                <w:tab w:val="center" w:pos="4339"/>
              </w:tabs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CC395B">
              <w:rPr>
                <w:rFonts w:ascii="Calibri" w:hAnsi="Calibri" w:cs="Calibri"/>
                <w:b/>
                <w:i/>
                <w:sz w:val="20"/>
                <w:szCs w:val="20"/>
                <w:highlight w:val="yellow"/>
              </w:rPr>
              <w:t>Due  insegnamenti a scelta tra:</w:t>
            </w:r>
            <w:r w:rsidRPr="00EC5D22">
              <w:rPr>
                <w:rFonts w:ascii="Calibri" w:hAnsi="Calibri" w:cs="Calibri"/>
                <w:b/>
                <w:i/>
                <w:sz w:val="20"/>
                <w:szCs w:val="20"/>
              </w:rPr>
              <w:t xml:space="preserve"> </w:t>
            </w:r>
            <w:r w:rsidRPr="00EC5D22">
              <w:rPr>
                <w:rFonts w:ascii="Calibri" w:hAnsi="Calibri" w:cs="Calibri"/>
                <w:b/>
                <w:i/>
                <w:sz w:val="20"/>
                <w:szCs w:val="20"/>
              </w:rPr>
              <w:tab/>
            </w:r>
          </w:p>
        </w:tc>
      </w:tr>
      <w:tr w:rsidR="00CC395B" w14:paraId="67171F43" w14:textId="77777777" w:rsidTr="00EC5D22">
        <w:tc>
          <w:tcPr>
            <w:tcW w:w="920" w:type="dxa"/>
            <w:vMerge/>
            <w:vAlign w:val="center"/>
          </w:tcPr>
          <w:p w14:paraId="3992FDC0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571D716F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1F95A27E" w14:textId="3889B1EC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B033514</w:t>
            </w:r>
          </w:p>
        </w:tc>
        <w:tc>
          <w:tcPr>
            <w:tcW w:w="2553" w:type="dxa"/>
            <w:vAlign w:val="center"/>
          </w:tcPr>
          <w:p w14:paraId="4A877638" w14:textId="157B6B2D" w:rsidR="00CC395B" w:rsidRPr="0063206F" w:rsidRDefault="00CC395B" w:rsidP="00CC395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Advanced biostatistical methods</w:t>
            </w:r>
          </w:p>
        </w:tc>
        <w:tc>
          <w:tcPr>
            <w:tcW w:w="1276" w:type="dxa"/>
            <w:vAlign w:val="center"/>
          </w:tcPr>
          <w:p w14:paraId="49CF0FE5" w14:textId="3ACB58EB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D/01</w:t>
            </w:r>
          </w:p>
        </w:tc>
        <w:tc>
          <w:tcPr>
            <w:tcW w:w="851" w:type="dxa"/>
            <w:vAlign w:val="center"/>
          </w:tcPr>
          <w:p w14:paraId="27A19DF5" w14:textId="261EF25C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7E358AB4" w14:textId="49ABDF69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C395B" w14:paraId="712517FB" w14:textId="77777777" w:rsidTr="00EC5D22">
        <w:tc>
          <w:tcPr>
            <w:tcW w:w="920" w:type="dxa"/>
            <w:vMerge/>
            <w:vAlign w:val="center"/>
          </w:tcPr>
          <w:p w14:paraId="572927EC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60ED6246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0DDFF398" w14:textId="3D918C34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1</w:t>
            </w:r>
          </w:p>
        </w:tc>
        <w:tc>
          <w:tcPr>
            <w:tcW w:w="2553" w:type="dxa"/>
            <w:vAlign w:val="center"/>
          </w:tcPr>
          <w:p w14:paraId="6390D1BA" w14:textId="5CE0B9CC" w:rsidR="00CC395B" w:rsidRPr="0063206F" w:rsidRDefault="00CC395B" w:rsidP="00CC395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Bayesian data analysis</w:t>
            </w:r>
            <w:r w:rsidR="00C34468" w:rsidRPr="00C34468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vAlign w:val="center"/>
          </w:tcPr>
          <w:p w14:paraId="45CABFA9" w14:textId="40056A3B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vAlign w:val="center"/>
          </w:tcPr>
          <w:p w14:paraId="0E27903D" w14:textId="2AC91E72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1ED51F79" w14:textId="7E0C887C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C395B" w14:paraId="0D73E60A" w14:textId="77777777" w:rsidTr="00EC5D22">
        <w:tc>
          <w:tcPr>
            <w:tcW w:w="920" w:type="dxa"/>
            <w:vMerge/>
            <w:vAlign w:val="center"/>
          </w:tcPr>
          <w:p w14:paraId="0E714F5A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2BFDF9BA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496219BB" w14:textId="78D1188C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553" w:type="dxa"/>
            <w:vAlign w:val="center"/>
          </w:tcPr>
          <w:p w14:paraId="5381E782" w14:textId="7300B2C1" w:rsidR="00CC395B" w:rsidRPr="0063206F" w:rsidRDefault="00CC395B" w:rsidP="00C3446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GB"/>
              </w:rPr>
              <w:t>Economic demography</w:t>
            </w:r>
            <w:r w:rsidR="00C34468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vAlign w:val="center"/>
          </w:tcPr>
          <w:p w14:paraId="399B587E" w14:textId="242E62E7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851" w:type="dxa"/>
            <w:vAlign w:val="center"/>
          </w:tcPr>
          <w:p w14:paraId="179EB3B1" w14:textId="22950DCA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3E603F94" w14:textId="014D9C02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C395B" w14:paraId="699C3404" w14:textId="77777777" w:rsidTr="00EC5D22">
        <w:tc>
          <w:tcPr>
            <w:tcW w:w="920" w:type="dxa"/>
            <w:vMerge/>
            <w:vAlign w:val="center"/>
          </w:tcPr>
          <w:p w14:paraId="5D587887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2614C11D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054148DC" w14:textId="1C0C94E3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B031360</w:t>
            </w:r>
          </w:p>
        </w:tc>
        <w:tc>
          <w:tcPr>
            <w:tcW w:w="2553" w:type="dxa"/>
            <w:vAlign w:val="center"/>
          </w:tcPr>
          <w:p w14:paraId="3494D2CD" w14:textId="29B89545" w:rsidR="00CC395B" w:rsidRPr="0063206F" w:rsidRDefault="00CC395B" w:rsidP="00CC395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Theme="minorHAnsi" w:hAnsiTheme="minorHAnsi" w:cstheme="minorHAnsi"/>
                <w:sz w:val="20"/>
                <w:szCs w:val="20"/>
              </w:rPr>
              <w:t>Fundamentals of machine learning</w:t>
            </w:r>
          </w:p>
        </w:tc>
        <w:tc>
          <w:tcPr>
            <w:tcW w:w="1276" w:type="dxa"/>
            <w:vAlign w:val="center"/>
          </w:tcPr>
          <w:p w14:paraId="4C67C2C3" w14:textId="29433283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ING-INF/05</w:t>
            </w:r>
          </w:p>
        </w:tc>
        <w:tc>
          <w:tcPr>
            <w:tcW w:w="851" w:type="dxa"/>
            <w:vAlign w:val="center"/>
          </w:tcPr>
          <w:p w14:paraId="43A786D6" w14:textId="11F59925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0CEC8AF9" w14:textId="44175687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C395B" w14:paraId="61AB9218" w14:textId="77777777" w:rsidTr="00594D40">
        <w:tc>
          <w:tcPr>
            <w:tcW w:w="920" w:type="dxa"/>
            <w:vMerge/>
            <w:vAlign w:val="center"/>
          </w:tcPr>
          <w:p w14:paraId="5E7796C2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2CDF75EE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</w:tcPr>
          <w:p w14:paraId="13BC030E" w14:textId="60ED1657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B032760</w:t>
            </w:r>
          </w:p>
        </w:tc>
        <w:tc>
          <w:tcPr>
            <w:tcW w:w="2553" w:type="dxa"/>
          </w:tcPr>
          <w:p w14:paraId="2ECDF087" w14:textId="2D793D18" w:rsidR="00CC395B" w:rsidRPr="0063206F" w:rsidRDefault="00936D8A" w:rsidP="00CC395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inciples &amp; p</w:t>
            </w:r>
            <w:r w:rsidR="00CC395B" w:rsidRPr="0063206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actices of official statistics</w:t>
            </w:r>
            <w:r w:rsidR="001647A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</w:tcPr>
          <w:p w14:paraId="2D91269D" w14:textId="5856A730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SECS-S/05</w:t>
            </w:r>
          </w:p>
        </w:tc>
        <w:tc>
          <w:tcPr>
            <w:tcW w:w="851" w:type="dxa"/>
            <w:vAlign w:val="center"/>
          </w:tcPr>
          <w:p w14:paraId="34831806" w14:textId="0F58CC03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243D607E" w14:textId="469D6E40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C395B" w14:paraId="67D98046" w14:textId="77777777" w:rsidTr="00810146">
        <w:tc>
          <w:tcPr>
            <w:tcW w:w="920" w:type="dxa"/>
            <w:vMerge/>
            <w:vAlign w:val="center"/>
          </w:tcPr>
          <w:p w14:paraId="09D3BA61" w14:textId="77777777" w:rsidR="00CC395B" w:rsidRDefault="00CC395B" w:rsidP="00CC395B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1AA1BF52" w14:textId="77777777" w:rsidR="00CC395B" w:rsidRDefault="00CC395B" w:rsidP="00CC395B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</w:tcPr>
          <w:p w14:paraId="4A355EBA" w14:textId="7B20F70D" w:rsidR="00CC395B" w:rsidRPr="00E22526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B032758</w:t>
            </w:r>
          </w:p>
        </w:tc>
        <w:tc>
          <w:tcPr>
            <w:tcW w:w="2553" w:type="dxa"/>
            <w:vAlign w:val="center"/>
          </w:tcPr>
          <w:p w14:paraId="7C7FF506" w14:textId="25DAFD2B" w:rsidR="00CC395B" w:rsidRPr="0063206F" w:rsidRDefault="00936D8A" w:rsidP="00CC395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patial data a</w:t>
            </w:r>
            <w:bookmarkStart w:id="0" w:name="_GoBack"/>
            <w:bookmarkEnd w:id="0"/>
            <w:r w:rsidR="00CC395B" w:rsidRPr="006320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lysis</w:t>
            </w:r>
            <w:r w:rsidR="001647AB" w:rsidRPr="00C34468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vAlign w:val="center"/>
          </w:tcPr>
          <w:p w14:paraId="53E7DB78" w14:textId="7209AE5A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vAlign w:val="center"/>
          </w:tcPr>
          <w:p w14:paraId="00DB60D7" w14:textId="7872A3FC" w:rsidR="00CC395B" w:rsidRDefault="00CC395B" w:rsidP="00CC395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7B1ECE33" w14:textId="305EE4A7" w:rsidR="00CC395B" w:rsidRDefault="00CC395B" w:rsidP="00CC395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34468" w14:paraId="6D5D7CAA" w14:textId="77777777" w:rsidTr="00EC5D22">
        <w:tc>
          <w:tcPr>
            <w:tcW w:w="920" w:type="dxa"/>
            <w:vMerge/>
            <w:vAlign w:val="center"/>
          </w:tcPr>
          <w:p w14:paraId="313241F0" w14:textId="77777777" w:rsidR="00C34468" w:rsidRDefault="00C34468" w:rsidP="00C34468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70187152" w14:textId="77777777" w:rsidR="00C34468" w:rsidRDefault="00C34468" w:rsidP="00C34468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74C04E86" w14:textId="15E37BAE" w:rsidR="00C34468" w:rsidRPr="00E22526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553" w:type="dxa"/>
            <w:vAlign w:val="center"/>
          </w:tcPr>
          <w:p w14:paraId="10914EB6" w14:textId="6D4550DF" w:rsidR="00C34468" w:rsidRPr="0063206F" w:rsidRDefault="00C34468" w:rsidP="00C3446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Statistical analysis of network data</w:t>
            </w:r>
            <w:r w:rsidR="001647AB" w:rsidRPr="00C34468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4</w:t>
            </w:r>
          </w:p>
        </w:tc>
        <w:tc>
          <w:tcPr>
            <w:tcW w:w="1276" w:type="dxa"/>
            <w:vAlign w:val="center"/>
          </w:tcPr>
          <w:p w14:paraId="3185627A" w14:textId="20C98114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851" w:type="dxa"/>
            <w:vAlign w:val="center"/>
          </w:tcPr>
          <w:p w14:paraId="651FAB4C" w14:textId="5493CAF0" w:rsidR="00C34468" w:rsidRDefault="00C34468" w:rsidP="00C344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0AFB7FAB" w14:textId="5252872C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34468" w14:paraId="4FB24C0D" w14:textId="77777777" w:rsidTr="00EC5D22">
        <w:tc>
          <w:tcPr>
            <w:tcW w:w="920" w:type="dxa"/>
            <w:vMerge/>
            <w:vAlign w:val="center"/>
          </w:tcPr>
          <w:p w14:paraId="61E2C2DE" w14:textId="77777777" w:rsidR="00C34468" w:rsidRDefault="00C34468" w:rsidP="00C34468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535AA00E" w14:textId="77777777" w:rsidR="00C34468" w:rsidRDefault="00C34468" w:rsidP="00C34468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56BB1805" w14:textId="245A9CEF" w:rsidR="00C34468" w:rsidRPr="00E22526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553" w:type="dxa"/>
            <w:vAlign w:val="center"/>
          </w:tcPr>
          <w:p w14:paraId="629556F9" w14:textId="71A0A55C" w:rsidR="00C34468" w:rsidRPr="0063206F" w:rsidRDefault="00C34468" w:rsidP="001647A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Statistical information systems: big data, open data and semantic web</w:t>
            </w:r>
            <w:r w:rsidR="001647A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vAlign w:val="center"/>
          </w:tcPr>
          <w:p w14:paraId="16368286" w14:textId="0458C35F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851" w:type="dxa"/>
            <w:vAlign w:val="center"/>
          </w:tcPr>
          <w:p w14:paraId="443A1004" w14:textId="5C4BCB55" w:rsidR="00C34468" w:rsidRDefault="00C34468" w:rsidP="00C344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02855248" w14:textId="210E6FC9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34468" w14:paraId="5178EE4A" w14:textId="77777777" w:rsidTr="00C45BF7">
        <w:tc>
          <w:tcPr>
            <w:tcW w:w="920" w:type="dxa"/>
            <w:vMerge/>
            <w:tcBorders>
              <w:bottom w:val="nil"/>
            </w:tcBorders>
            <w:vAlign w:val="center"/>
          </w:tcPr>
          <w:p w14:paraId="1B6E6C46" w14:textId="77777777" w:rsidR="00C34468" w:rsidRDefault="00C34468" w:rsidP="00C34468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763C8242" w14:textId="367317DE" w:rsidR="00C34468" w:rsidRDefault="00C34468" w:rsidP="00C34468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0A5E0D19" w14:textId="77777777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 w:rsidRPr="00E22526">
              <w:rPr>
                <w:rFonts w:ascii="Calibri" w:hAnsi="Calibri" w:cs="Calibri"/>
                <w:sz w:val="20"/>
                <w:szCs w:val="20"/>
              </w:rPr>
              <w:t>B031816</w:t>
            </w:r>
          </w:p>
        </w:tc>
        <w:tc>
          <w:tcPr>
            <w:tcW w:w="2553" w:type="dxa"/>
            <w:vAlign w:val="center"/>
          </w:tcPr>
          <w:p w14:paraId="552939F1" w14:textId="4CB25C86" w:rsidR="00C34468" w:rsidRPr="0063206F" w:rsidRDefault="00C34468" w:rsidP="001647A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63206F">
              <w:rPr>
                <w:rFonts w:ascii="Calibri" w:hAnsi="Calibri" w:cs="Calibri"/>
                <w:sz w:val="20"/>
                <w:szCs w:val="20"/>
                <w:lang w:val="en-US"/>
              </w:rPr>
              <w:t>Statistical methods for forecasting and quantitative marketing</w:t>
            </w:r>
            <w:r w:rsidR="001647AB"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  <w:lang w:val="en-US"/>
              </w:rPr>
              <w:t>5</w:t>
            </w:r>
          </w:p>
        </w:tc>
        <w:tc>
          <w:tcPr>
            <w:tcW w:w="1276" w:type="dxa"/>
            <w:vAlign w:val="center"/>
          </w:tcPr>
          <w:p w14:paraId="29A0C5CB" w14:textId="04EC7E4C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CS-S/03</w:t>
            </w:r>
          </w:p>
        </w:tc>
        <w:tc>
          <w:tcPr>
            <w:tcW w:w="851" w:type="dxa"/>
            <w:vAlign w:val="center"/>
          </w:tcPr>
          <w:p w14:paraId="17D0BE29" w14:textId="42E5C204" w:rsidR="00C34468" w:rsidRDefault="00C34468" w:rsidP="00C344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842" w:type="dxa"/>
            <w:vAlign w:val="center"/>
          </w:tcPr>
          <w:p w14:paraId="3E1BF453" w14:textId="77777777" w:rsidR="00C34468" w:rsidRDefault="00C34468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C45BF7" w14:paraId="2E135D4E" w14:textId="77777777" w:rsidTr="00C45BF7">
        <w:trPr>
          <w:trHeight w:val="785"/>
        </w:trPr>
        <w:tc>
          <w:tcPr>
            <w:tcW w:w="920" w:type="dxa"/>
            <w:vMerge w:val="restart"/>
            <w:tcBorders>
              <w:top w:val="nil"/>
            </w:tcBorders>
          </w:tcPr>
          <w:p w14:paraId="673D89B8" w14:textId="77777777" w:rsidR="00C45BF7" w:rsidRDefault="00C45BF7" w:rsidP="00C34468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9281" w:type="dxa"/>
            <w:gridSpan w:val="6"/>
          </w:tcPr>
          <w:p w14:paraId="4D042DC2" w14:textId="12B2317B" w:rsidR="00C45BF7" w:rsidRDefault="00C45BF7" w:rsidP="00C344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  <w:vertAlign w:val="superscript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1692B">
              <w:rPr>
                <w:rFonts w:ascii="Calibri" w:hAnsi="Calibri" w:cs="Calibri"/>
                <w:b/>
                <w:sz w:val="20"/>
                <w:szCs w:val="20"/>
              </w:rPr>
              <w:t>Propedeuticità</w:t>
            </w:r>
            <w:r w:rsidRPr="00976543">
              <w:rPr>
                <w:rFonts w:ascii="Calibri" w:hAnsi="Calibri" w:cs="Calibri"/>
                <w:sz w:val="20"/>
                <w:szCs w:val="20"/>
              </w:rPr>
              <w:t>: B029777 - INFERENZA STATISTICA E METODI COMPUTAZIONALI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e </w:t>
            </w:r>
            <w:r w:rsidRPr="00894340">
              <w:rPr>
                <w:rFonts w:ascii="Calibri" w:hAnsi="Calibri" w:cs="Calibri"/>
                <w:sz w:val="20"/>
                <w:szCs w:val="20"/>
              </w:rPr>
              <w:t>B026814 PROBABILITA' E MATEMATICA PER LA STATISTICA</w:t>
            </w:r>
          </w:p>
          <w:p w14:paraId="553A065F" w14:textId="24EEB80C" w:rsidR="00C45BF7" w:rsidRDefault="00C45BF7" w:rsidP="001647AB">
            <w:pPr>
              <w:rPr>
                <w:rFonts w:ascii="Calibri" w:hAnsi="Calibri" w:cs="Calibri"/>
                <w:sz w:val="20"/>
                <w:szCs w:val="20"/>
              </w:rPr>
            </w:pPr>
            <w:r w:rsidRPr="001647AB">
              <w:rPr>
                <w:rFonts w:ascii="Calibri" w:hAnsi="Calibri" w:cs="Calibri"/>
                <w:b/>
                <w:color w:val="FF0000"/>
                <w:sz w:val="20"/>
                <w:szCs w:val="20"/>
                <w:vertAlign w:val="superscript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1692B">
              <w:rPr>
                <w:rFonts w:ascii="Calibri" w:hAnsi="Calibri" w:cs="Calibri"/>
                <w:b/>
                <w:sz w:val="20"/>
                <w:szCs w:val="20"/>
              </w:rPr>
              <w:t>Propedeuticità</w:t>
            </w:r>
            <w:r w:rsidRPr="00976543">
              <w:rPr>
                <w:rFonts w:ascii="Calibri" w:hAnsi="Calibri" w:cs="Calibri"/>
                <w:sz w:val="20"/>
                <w:szCs w:val="20"/>
              </w:rPr>
              <w:t>: B029777 - INFERENZA STATISTICA E METODI COMPUTAZIONALI</w:t>
            </w:r>
          </w:p>
        </w:tc>
      </w:tr>
      <w:tr w:rsidR="00C45BF7" w14:paraId="5415D31B" w14:textId="77777777" w:rsidTr="00C45BF7">
        <w:trPr>
          <w:trHeight w:val="414"/>
        </w:trPr>
        <w:tc>
          <w:tcPr>
            <w:tcW w:w="920" w:type="dxa"/>
            <w:vMerge/>
            <w:tcBorders>
              <w:top w:val="nil"/>
            </w:tcBorders>
          </w:tcPr>
          <w:p w14:paraId="52876703" w14:textId="77777777" w:rsidR="00C45BF7" w:rsidRDefault="00C45BF7" w:rsidP="00C34468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9281" w:type="dxa"/>
            <w:gridSpan w:val="6"/>
            <w:vAlign w:val="center"/>
          </w:tcPr>
          <w:p w14:paraId="064304A5" w14:textId="245066DA" w:rsidR="00C45BF7" w:rsidRPr="008A4DBC" w:rsidRDefault="00C45BF7" w:rsidP="00C34468">
            <w:pPr>
              <w:rPr>
                <w:rFonts w:ascii="Calibri" w:hAnsi="Calibri" w:cs="Calibri"/>
                <w:b/>
                <w:color w:val="FF0000"/>
                <w:sz w:val="20"/>
                <w:szCs w:val="20"/>
                <w:vertAlign w:val="superscript"/>
              </w:rPr>
            </w:pPr>
            <w:r w:rsidRPr="008A4DBC">
              <w:rPr>
                <w:rFonts w:ascii="Calibri" w:hAnsi="Calibri" w:cs="Calibri"/>
                <w:b/>
                <w:i/>
                <w:sz w:val="20"/>
                <w:szCs w:val="20"/>
                <w:highlight w:val="yellow"/>
              </w:rPr>
              <w:t>Insegnamenti a libera scelta dello studente</w:t>
            </w:r>
            <w:r>
              <w:rPr>
                <w:rFonts w:ascii="Calibri" w:hAnsi="Calibri" w:cs="Calibri"/>
                <w:b/>
                <w:i/>
                <w:sz w:val="20"/>
                <w:szCs w:val="20"/>
                <w:highlight w:val="yellow"/>
              </w:rPr>
              <w:t xml:space="preserve"> (9 CFU)</w:t>
            </w:r>
            <w:r w:rsidRPr="008A4DBC">
              <w:rPr>
                <w:rFonts w:ascii="Calibri" w:hAnsi="Calibri" w:cs="Calibri"/>
                <w:b/>
                <w:i/>
                <w:sz w:val="20"/>
                <w:szCs w:val="20"/>
                <w:highlight w:val="yellow"/>
              </w:rPr>
              <w:t>:</w:t>
            </w:r>
          </w:p>
        </w:tc>
      </w:tr>
      <w:tr w:rsidR="00C45BF7" w14:paraId="2F3342D3" w14:textId="77777777" w:rsidTr="00C45BF7">
        <w:trPr>
          <w:trHeight w:val="485"/>
        </w:trPr>
        <w:tc>
          <w:tcPr>
            <w:tcW w:w="920" w:type="dxa"/>
            <w:vMerge/>
            <w:tcBorders>
              <w:top w:val="nil"/>
            </w:tcBorders>
          </w:tcPr>
          <w:p w14:paraId="06E888D8" w14:textId="77777777" w:rsidR="00C45BF7" w:rsidRDefault="00C45BF7" w:rsidP="008A4DBC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21D67321" w14:textId="77777777" w:rsidR="00C45BF7" w:rsidRDefault="00C45BF7" w:rsidP="008A4DB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3B0B765B" w14:textId="0ADFFF49" w:rsidR="00C45BF7" w:rsidRDefault="00C45BF7" w:rsidP="008A4DBC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553" w:type="dxa"/>
            <w:vAlign w:val="center"/>
          </w:tcPr>
          <w:p w14:paraId="41C851D5" w14:textId="4E5140DA" w:rsidR="00C45BF7" w:rsidRDefault="00C45BF7" w:rsidP="008A4DB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276" w:type="dxa"/>
            <w:vAlign w:val="center"/>
          </w:tcPr>
          <w:p w14:paraId="3CF82AE0" w14:textId="1E31C0EA" w:rsidR="00C45BF7" w:rsidRDefault="00C45BF7" w:rsidP="008A4DBC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851" w:type="dxa"/>
            <w:vAlign w:val="center"/>
          </w:tcPr>
          <w:p w14:paraId="1791ACB1" w14:textId="75C2A30D" w:rsidR="00C45BF7" w:rsidRDefault="00C45BF7" w:rsidP="008A4DB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842" w:type="dxa"/>
            <w:vAlign w:val="center"/>
          </w:tcPr>
          <w:p w14:paraId="4A9AC98F" w14:textId="46F625F4" w:rsidR="00C45BF7" w:rsidRDefault="00C45BF7" w:rsidP="008A4DB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C45BF7" w14:paraId="04E5EE5A" w14:textId="77777777" w:rsidTr="00C45BF7">
        <w:trPr>
          <w:trHeight w:val="388"/>
        </w:trPr>
        <w:tc>
          <w:tcPr>
            <w:tcW w:w="920" w:type="dxa"/>
            <w:vMerge/>
            <w:tcBorders>
              <w:top w:val="nil"/>
            </w:tcBorders>
          </w:tcPr>
          <w:p w14:paraId="0D17B590" w14:textId="77777777" w:rsidR="00C45BF7" w:rsidRDefault="00C45BF7" w:rsidP="008A4DBC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619CFE4C" w14:textId="77777777" w:rsidR="00C45BF7" w:rsidRDefault="00C45BF7" w:rsidP="008A4DB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14:paraId="5ED49129" w14:textId="77777777" w:rsidR="00C45BF7" w:rsidRDefault="00C45BF7" w:rsidP="008A4DBC">
            <w:pPr>
              <w:snapToGrid w:val="0"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1BD1ACC9" w14:textId="77777777" w:rsidR="00C45BF7" w:rsidRDefault="00C45BF7" w:rsidP="008A4DBC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5DE5B28" w14:textId="77777777" w:rsidR="00C45BF7" w:rsidRDefault="00C45BF7" w:rsidP="008A4DBC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E5BF9F4" w14:textId="77777777" w:rsidR="00C45BF7" w:rsidRDefault="00C45BF7" w:rsidP="008A4DB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3990D91D" w14:textId="6AFDBCC0" w:rsidR="00C45BF7" w:rsidRDefault="00C45BF7" w:rsidP="008A4DB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  <w:tr w:rsidR="00C45BF7" w14:paraId="6888CF6D" w14:textId="77777777" w:rsidTr="00C45BF7">
        <w:trPr>
          <w:trHeight w:val="386"/>
        </w:trPr>
        <w:tc>
          <w:tcPr>
            <w:tcW w:w="920" w:type="dxa"/>
            <w:vMerge/>
            <w:tcBorders>
              <w:top w:val="nil"/>
            </w:tcBorders>
          </w:tcPr>
          <w:p w14:paraId="58D080C1" w14:textId="77777777" w:rsidR="00C45BF7" w:rsidRDefault="00C45BF7" w:rsidP="008A4DBC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51E85E61" w14:textId="1C005B8B" w:rsidR="00C45BF7" w:rsidRDefault="00C45BF7" w:rsidP="008A4DB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</w:tcPr>
          <w:p w14:paraId="5A798927" w14:textId="77777777" w:rsidR="00C45BF7" w:rsidRDefault="00C45BF7" w:rsidP="008A4DBC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038F75D0" w14:textId="77777777" w:rsidR="00C45BF7" w:rsidRDefault="00C45BF7" w:rsidP="008A4DB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1A75B78" w14:textId="342FD6C8" w:rsidR="00C45BF7" w:rsidRDefault="00C45BF7" w:rsidP="008A4DBC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C6CD931" w14:textId="77777777" w:rsidR="00C45BF7" w:rsidRDefault="00C45BF7" w:rsidP="008A4D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76D51B64" w14:textId="3710CF7C" w:rsidR="00C45BF7" w:rsidRDefault="00C45BF7" w:rsidP="008A4DB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  <w:tr w:rsidR="00C45BF7" w14:paraId="1F96DEE5" w14:textId="77777777" w:rsidTr="00C45BF7">
        <w:trPr>
          <w:trHeight w:val="386"/>
        </w:trPr>
        <w:tc>
          <w:tcPr>
            <w:tcW w:w="920" w:type="dxa"/>
            <w:vMerge/>
            <w:tcBorders>
              <w:top w:val="nil"/>
              <w:bottom w:val="single" w:sz="4" w:space="0" w:color="000000"/>
            </w:tcBorders>
          </w:tcPr>
          <w:p w14:paraId="6CF3B8DA" w14:textId="77777777" w:rsidR="00C45BF7" w:rsidRDefault="00C45BF7" w:rsidP="008A4DBC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1" w:type="dxa"/>
          </w:tcPr>
          <w:p w14:paraId="5D077503" w14:textId="77777777" w:rsidR="00C45BF7" w:rsidRDefault="00C45BF7" w:rsidP="008A4DB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8" w:type="dxa"/>
          </w:tcPr>
          <w:p w14:paraId="0220CAA3" w14:textId="77777777" w:rsidR="00C45BF7" w:rsidRDefault="00C45BF7" w:rsidP="008A4DBC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53" w:type="dxa"/>
            <w:vAlign w:val="center"/>
          </w:tcPr>
          <w:p w14:paraId="3F0A7AD3" w14:textId="77777777" w:rsidR="00C45BF7" w:rsidRDefault="00C45BF7" w:rsidP="008A4DB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016BF8F" w14:textId="77777777" w:rsidR="00C45BF7" w:rsidRDefault="00C45BF7" w:rsidP="008A4DBC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3BF7F54" w14:textId="77777777" w:rsidR="00C45BF7" w:rsidRDefault="00C45BF7" w:rsidP="008A4D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7484A410" w14:textId="1AF4A0EA" w:rsidR="00C45BF7" w:rsidRDefault="00C45BF7" w:rsidP="008A4DB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</w:tbl>
    <w:p w14:paraId="638A6B6D" w14:textId="5FBDCBFC" w:rsidR="005D3DA2" w:rsidRDefault="005D3DA2">
      <w:pPr>
        <w:rPr>
          <w:rFonts w:ascii="Calibri" w:hAnsi="Calibri" w:cs="Calibri"/>
          <w:sz w:val="20"/>
          <w:szCs w:val="20"/>
        </w:rPr>
      </w:pPr>
    </w:p>
    <w:p w14:paraId="0F477AF6" w14:textId="77777777" w:rsidR="006B663D" w:rsidRDefault="006B663D">
      <w:pPr>
        <w:rPr>
          <w:rFonts w:ascii="Calibri" w:hAnsi="Calibri" w:cs="Calibri"/>
          <w:sz w:val="20"/>
          <w:szCs w:val="20"/>
        </w:rPr>
      </w:pPr>
    </w:p>
    <w:p w14:paraId="7ABA29B0" w14:textId="2B573172" w:rsidR="005D3DA2" w:rsidRPr="00ED25EC" w:rsidRDefault="0008608A" w:rsidP="00FA4888">
      <w:pPr>
        <w:spacing w:line="360" w:lineRule="auto"/>
        <w:rPr>
          <w:rFonts w:asciiTheme="minorHAnsi" w:hAnsiTheme="minorHAnsi" w:cstheme="minorHAnsi"/>
        </w:rPr>
      </w:pPr>
      <w:r w:rsidRPr="00ED25EC">
        <w:rPr>
          <w:rFonts w:asciiTheme="minorHAnsi" w:hAnsiTheme="minorHAnsi" w:cstheme="minorHAnsi"/>
        </w:rPr>
        <w:t>Motivazione per la quale si presenta il piano in forma cartacea:</w:t>
      </w:r>
      <w:r w:rsidR="0019254F" w:rsidRPr="00ED25EC">
        <w:rPr>
          <w:rFonts w:asciiTheme="minorHAnsi" w:hAnsiTheme="minorHAnsi" w:cstheme="minorHAnsi"/>
        </w:rPr>
        <w:t xml:space="preserve"> </w:t>
      </w:r>
      <w:r w:rsidRPr="00ED25EC">
        <w:rPr>
          <w:rFonts w:asciiTheme="minorHAnsi" w:hAnsiTheme="minorHAnsi" w:cstheme="minorHAnsi"/>
        </w:rPr>
        <w:t>____________________________</w:t>
      </w:r>
    </w:p>
    <w:p w14:paraId="334EB06A" w14:textId="56D27DD7" w:rsidR="005D3DA2" w:rsidRDefault="0008608A" w:rsidP="00FA4888">
      <w:pPr>
        <w:spacing w:line="360" w:lineRule="auto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</w:t>
      </w:r>
    </w:p>
    <w:p w14:paraId="740CEC8A" w14:textId="77777777" w:rsidR="00FA4888" w:rsidRPr="00ED25EC" w:rsidRDefault="00FA4888" w:rsidP="00FA4888">
      <w:pPr>
        <w:spacing w:line="360" w:lineRule="auto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</w:t>
      </w:r>
    </w:p>
    <w:p w14:paraId="30AF60B4" w14:textId="18B7B4DF" w:rsidR="00FA4888" w:rsidRPr="00ED25EC" w:rsidRDefault="00FA4888" w:rsidP="00FA4888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</w:t>
      </w:r>
      <w:r w:rsidRPr="00ED25EC">
        <w:rPr>
          <w:rFonts w:asciiTheme="minorHAnsi" w:hAnsiTheme="minorHAnsi" w:cstheme="minorHAnsi"/>
        </w:rPr>
        <w:t>___________________________</w:t>
      </w:r>
    </w:p>
    <w:p w14:paraId="531DA55E" w14:textId="77777777" w:rsidR="00FA4888" w:rsidRPr="00ED25EC" w:rsidRDefault="00FA4888" w:rsidP="00FA4888">
      <w:pPr>
        <w:spacing w:line="360" w:lineRule="auto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</w:t>
      </w:r>
    </w:p>
    <w:p w14:paraId="6CD2B376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54DE0EB9" w14:textId="1D86DC13" w:rsidR="00FA4888" w:rsidRPr="00ED25EC" w:rsidRDefault="0008608A" w:rsidP="00FA4888">
      <w:pPr>
        <w:spacing w:line="360" w:lineRule="auto"/>
        <w:rPr>
          <w:rFonts w:asciiTheme="minorHAnsi" w:hAnsiTheme="minorHAnsi" w:cstheme="minorHAnsi"/>
        </w:rPr>
      </w:pPr>
      <w:r w:rsidRPr="00ED25EC">
        <w:rPr>
          <w:rFonts w:asciiTheme="minorHAnsi" w:hAnsiTheme="minorHAnsi" w:cstheme="minorHAnsi"/>
        </w:rPr>
        <w:t>Eventuali note dello studente</w:t>
      </w:r>
      <w:r w:rsidR="00FA4888" w:rsidRPr="00ED25EC">
        <w:rPr>
          <w:rFonts w:asciiTheme="minorHAnsi" w:hAnsiTheme="minorHAnsi" w:cstheme="minorHAnsi"/>
        </w:rPr>
        <w:t>: ____________________________</w:t>
      </w:r>
      <w:r w:rsidR="00FA4888">
        <w:rPr>
          <w:rFonts w:asciiTheme="minorHAnsi" w:hAnsiTheme="minorHAnsi" w:cstheme="minorHAnsi"/>
        </w:rPr>
        <w:t>___________________________</w:t>
      </w:r>
    </w:p>
    <w:p w14:paraId="65E7C37E" w14:textId="77777777" w:rsidR="00FA4888" w:rsidRDefault="00FA4888" w:rsidP="00FA4888">
      <w:pPr>
        <w:spacing w:line="360" w:lineRule="auto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</w:t>
      </w:r>
    </w:p>
    <w:p w14:paraId="0743B562" w14:textId="77777777" w:rsidR="00FA4888" w:rsidRPr="00ED25EC" w:rsidRDefault="00FA4888" w:rsidP="00FA4888">
      <w:pPr>
        <w:spacing w:line="360" w:lineRule="auto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</w:t>
      </w:r>
    </w:p>
    <w:p w14:paraId="40E38069" w14:textId="104BACB5" w:rsidR="00FA4888" w:rsidRPr="00FA4888" w:rsidRDefault="00FA4888" w:rsidP="00FA4888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</w:t>
      </w:r>
      <w:r w:rsidRPr="00ED25EC">
        <w:rPr>
          <w:rFonts w:asciiTheme="minorHAnsi" w:hAnsiTheme="minorHAnsi" w:cstheme="minorHAnsi"/>
        </w:rPr>
        <w:t>___________________________</w:t>
      </w:r>
    </w:p>
    <w:p w14:paraId="4F5E1498" w14:textId="6748F3E4" w:rsidR="00FA4888" w:rsidRDefault="00FA4888">
      <w:pPr>
        <w:rPr>
          <w:rFonts w:asciiTheme="minorHAnsi" w:hAnsiTheme="minorHAnsi" w:cstheme="minorHAnsi"/>
        </w:rPr>
      </w:pPr>
    </w:p>
    <w:p w14:paraId="74C16883" w14:textId="77777777" w:rsidR="00FA4888" w:rsidRPr="00ED25EC" w:rsidRDefault="00FA4888">
      <w:pPr>
        <w:rPr>
          <w:rFonts w:asciiTheme="minorHAnsi" w:hAnsiTheme="minorHAnsi" w:cstheme="minorHAnsi"/>
          <w:szCs w:val="16"/>
        </w:rPr>
      </w:pPr>
    </w:p>
    <w:p w14:paraId="71B403C9" w14:textId="1D7A226C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Firenze,</w:t>
      </w:r>
      <w:r w:rsidR="00ED25EC">
        <w:rPr>
          <w:rFonts w:asciiTheme="minorHAnsi" w:hAnsiTheme="minorHAnsi" w:cstheme="minorHAnsi"/>
          <w:szCs w:val="16"/>
        </w:rPr>
        <w:t xml:space="preserve"> </w:t>
      </w:r>
      <w:r w:rsidRPr="00ED25EC">
        <w:rPr>
          <w:rFonts w:asciiTheme="minorHAnsi" w:hAnsiTheme="minorHAnsi" w:cstheme="minorHAnsi"/>
          <w:szCs w:val="16"/>
        </w:rPr>
        <w:t>_____________________</w:t>
      </w:r>
      <w:r w:rsidRPr="00ED25EC">
        <w:rPr>
          <w:rFonts w:asciiTheme="minorHAnsi" w:hAnsiTheme="minorHAnsi" w:cstheme="minorHAnsi"/>
          <w:szCs w:val="16"/>
        </w:rPr>
        <w:tab/>
        <w:t>Firma dello studente_</w:t>
      </w:r>
      <w:r w:rsidR="00FA4888">
        <w:rPr>
          <w:rFonts w:asciiTheme="minorHAnsi" w:hAnsiTheme="minorHAnsi" w:cstheme="minorHAnsi"/>
          <w:szCs w:val="16"/>
        </w:rPr>
        <w:t>_</w:t>
      </w:r>
      <w:r w:rsidRPr="00ED25EC">
        <w:rPr>
          <w:rFonts w:asciiTheme="minorHAnsi" w:hAnsiTheme="minorHAnsi" w:cstheme="minorHAnsi"/>
          <w:szCs w:val="16"/>
        </w:rPr>
        <w:t>________________________________</w:t>
      </w:r>
    </w:p>
    <w:p w14:paraId="220232DA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4965A059" w14:textId="38FEAE86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Approvato dal Referente del Cd</w:t>
      </w:r>
      <w:r w:rsidR="00ED25EC">
        <w:rPr>
          <w:rFonts w:asciiTheme="minorHAnsi" w:hAnsiTheme="minorHAnsi" w:cstheme="minorHAnsi"/>
          <w:szCs w:val="16"/>
        </w:rPr>
        <w:t>S</w:t>
      </w:r>
      <w:r w:rsidRPr="00ED25EC">
        <w:rPr>
          <w:rFonts w:asciiTheme="minorHAnsi" w:hAnsiTheme="minorHAnsi" w:cstheme="minorHAnsi"/>
          <w:szCs w:val="16"/>
        </w:rPr>
        <w:t>, Prof._______________________________</w:t>
      </w:r>
      <w:r w:rsidR="00FA4888">
        <w:rPr>
          <w:rFonts w:asciiTheme="minorHAnsi" w:hAnsiTheme="minorHAnsi" w:cstheme="minorHAnsi"/>
          <w:szCs w:val="16"/>
        </w:rPr>
        <w:t xml:space="preserve"> </w:t>
      </w:r>
      <w:r w:rsidRPr="00ED25EC">
        <w:rPr>
          <w:rFonts w:asciiTheme="minorHAnsi" w:hAnsiTheme="minorHAnsi" w:cstheme="minorHAnsi"/>
          <w:szCs w:val="16"/>
        </w:rPr>
        <w:t>in data____________</w:t>
      </w:r>
    </w:p>
    <w:p w14:paraId="5AC5574A" w14:textId="77777777" w:rsidR="005D3DA2" w:rsidRPr="00ED25EC" w:rsidRDefault="0008608A">
      <w:pPr>
        <w:ind w:left="3540" w:firstLine="708"/>
        <w:rPr>
          <w:rFonts w:asciiTheme="minorHAnsi" w:hAnsiTheme="minorHAnsi" w:cstheme="minorHAnsi"/>
          <w:sz w:val="16"/>
          <w:szCs w:val="16"/>
        </w:rPr>
      </w:pPr>
      <w:r w:rsidRPr="00ED25EC">
        <w:rPr>
          <w:rFonts w:asciiTheme="minorHAnsi" w:hAnsiTheme="minorHAnsi" w:cstheme="minorHAnsi"/>
          <w:sz w:val="16"/>
          <w:szCs w:val="16"/>
        </w:rPr>
        <w:t>(Cognome e nome in stampatello)</w:t>
      </w:r>
    </w:p>
    <w:p w14:paraId="5FB28D5E" w14:textId="77777777" w:rsidR="005D3DA2" w:rsidRPr="00ED25EC" w:rsidRDefault="005D3DA2">
      <w:pPr>
        <w:ind w:left="3540" w:firstLine="708"/>
        <w:rPr>
          <w:rFonts w:asciiTheme="minorHAnsi" w:hAnsiTheme="minorHAnsi" w:cstheme="minorHAnsi"/>
          <w:sz w:val="16"/>
          <w:szCs w:val="16"/>
        </w:rPr>
      </w:pPr>
    </w:p>
    <w:p w14:paraId="5FE64708" w14:textId="77777777" w:rsidR="005D3DA2" w:rsidRPr="00ED25EC" w:rsidRDefault="005D3DA2">
      <w:pPr>
        <w:ind w:left="3540" w:firstLine="708"/>
        <w:rPr>
          <w:rFonts w:asciiTheme="minorHAnsi" w:hAnsiTheme="minorHAnsi" w:cstheme="minorHAnsi"/>
          <w:sz w:val="16"/>
          <w:szCs w:val="16"/>
        </w:rPr>
      </w:pPr>
    </w:p>
    <w:p w14:paraId="4FDC62AC" w14:textId="77777777" w:rsidR="005D3DA2" w:rsidRPr="00ED25EC" w:rsidRDefault="005D3DA2">
      <w:pPr>
        <w:rPr>
          <w:rFonts w:asciiTheme="minorHAnsi" w:hAnsiTheme="minorHAnsi" w:cstheme="minorHAnsi"/>
          <w:sz w:val="16"/>
          <w:szCs w:val="16"/>
        </w:rPr>
      </w:pPr>
    </w:p>
    <w:p w14:paraId="43268046" w14:textId="71CBF83A" w:rsidR="005D3DA2" w:rsidRPr="00AE3584" w:rsidRDefault="0008608A" w:rsidP="00FA4888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Firma Prof. _________________________________</w:t>
      </w:r>
      <w:r w:rsidR="00FA4888">
        <w:rPr>
          <w:rFonts w:asciiTheme="minorHAnsi" w:hAnsiTheme="minorHAnsi" w:cstheme="minorHAnsi"/>
          <w:szCs w:val="16"/>
        </w:rPr>
        <w:tab/>
        <w:t>n. matricola _______________</w:t>
      </w:r>
    </w:p>
    <w:sectPr w:rsidR="005D3DA2" w:rsidRPr="00AE3584" w:rsidSect="004B1763">
      <w:headerReference w:type="default" r:id="rId7"/>
      <w:footerReference w:type="default" r:id="rId8"/>
      <w:pgSz w:w="11906" w:h="16838"/>
      <w:pgMar w:top="964" w:right="964" w:bottom="964" w:left="96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F97A0" w14:textId="77777777" w:rsidR="00455C11" w:rsidRDefault="00455C11">
      <w:r>
        <w:separator/>
      </w:r>
    </w:p>
  </w:endnote>
  <w:endnote w:type="continuationSeparator" w:id="0">
    <w:p w14:paraId="65C8F275" w14:textId="77777777" w:rsidR="00455C11" w:rsidRDefault="00455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Noto Sans Devanagari">
    <w:altName w:val="Times New Roman"/>
    <w:charset w:val="00"/>
    <w:family w:val="swiss"/>
    <w:pitch w:val="variable"/>
    <w:sig w:usb0="80008023" w:usb1="00002046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;Times New Roman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01136" w14:textId="000917ED" w:rsidR="003E43CA" w:rsidRPr="003E43CA" w:rsidRDefault="00E22526" w:rsidP="003E43CA">
    <w:pPr>
      <w:pStyle w:val="Pidipagina"/>
      <w:jc w:val="cen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a.a. 20</w:t>
    </w:r>
    <w:r w:rsidR="003E43CA">
      <w:rPr>
        <w:rFonts w:ascii="Calibri" w:hAnsi="Calibri" w:cs="Calibri"/>
        <w:sz w:val="22"/>
        <w:szCs w:val="22"/>
      </w:rPr>
      <w:t>2</w:t>
    </w:r>
    <w:r w:rsidR="008F2D85">
      <w:rPr>
        <w:rFonts w:ascii="Calibri" w:hAnsi="Calibri" w:cs="Calibri"/>
        <w:sz w:val="22"/>
        <w:szCs w:val="22"/>
      </w:rPr>
      <w:t>5</w:t>
    </w:r>
    <w:r w:rsidR="003E43CA">
      <w:rPr>
        <w:rFonts w:ascii="Calibri" w:hAnsi="Calibri" w:cs="Calibri"/>
        <w:sz w:val="22"/>
        <w:szCs w:val="22"/>
      </w:rPr>
      <w:t>-2</w:t>
    </w:r>
    <w:r w:rsidR="008F2D85">
      <w:rPr>
        <w:rFonts w:ascii="Calibri" w:hAnsi="Calibri" w:cs="Calibri"/>
        <w:sz w:val="22"/>
        <w:szCs w:val="22"/>
      </w:rPr>
      <w:t>6</w:t>
    </w:r>
  </w:p>
  <w:p w14:paraId="2BA944E2" w14:textId="70F808DF" w:rsidR="005D3DA2" w:rsidRDefault="003E43CA" w:rsidP="003E43CA">
    <w:pPr>
      <w:pStyle w:val="Pidipagina"/>
      <w:tabs>
        <w:tab w:val="clear" w:pos="4819"/>
        <w:tab w:val="clear" w:pos="9638"/>
        <w:tab w:val="left" w:pos="6100"/>
      </w:tabs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7B04F" w14:textId="77777777" w:rsidR="00455C11" w:rsidRDefault="00455C11">
      <w:r>
        <w:separator/>
      </w:r>
    </w:p>
  </w:footnote>
  <w:footnote w:type="continuationSeparator" w:id="0">
    <w:p w14:paraId="07B6D9DC" w14:textId="77777777" w:rsidR="00455C11" w:rsidRDefault="00455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9B5E4" w14:textId="77777777" w:rsidR="005D3DA2" w:rsidRDefault="0008608A">
    <w:pPr>
      <w:pStyle w:val="Intestazione"/>
      <w:rPr>
        <w:lang w:val="en-GB" w:eastAsia="en-GB"/>
      </w:rPr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 wp14:anchorId="4D1162DC" wp14:editId="1DBBA6F8">
          <wp:simplePos x="0" y="0"/>
          <wp:positionH relativeFrom="margin">
            <wp:align>left</wp:align>
          </wp:positionH>
          <wp:positionV relativeFrom="paragraph">
            <wp:posOffset>-388961</wp:posOffset>
          </wp:positionV>
          <wp:extent cx="3524400" cy="777600"/>
          <wp:effectExtent l="0" t="0" r="0" b="3810"/>
          <wp:wrapThrough wrapText="bothSides">
            <wp:wrapPolygon edited="0">
              <wp:start x="0" y="0"/>
              <wp:lineTo x="0" y="21176"/>
              <wp:lineTo x="21483" y="21176"/>
              <wp:lineTo x="21483" y="0"/>
              <wp:lineTo x="0" y="0"/>
            </wp:wrapPolygon>
          </wp:wrapThrough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0" t="-43" r="-10" b="-43"/>
                  <a:stretch>
                    <a:fillRect/>
                  </a:stretch>
                </pic:blipFill>
                <pic:spPr bwMode="auto">
                  <a:xfrm>
                    <a:off x="0" y="0"/>
                    <a:ext cx="3524400" cy="77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B39E1B" w14:textId="77777777" w:rsidR="005D3DA2" w:rsidRDefault="005D3DA2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ezMDI1MjMxMjFX0lEKTi0uzszPAykwqwUARCUxQCwAAAA="/>
  </w:docVars>
  <w:rsids>
    <w:rsidRoot w:val="005D3DA2"/>
    <w:rsid w:val="00002258"/>
    <w:rsid w:val="000123D0"/>
    <w:rsid w:val="0008608A"/>
    <w:rsid w:val="001137D8"/>
    <w:rsid w:val="001647AB"/>
    <w:rsid w:val="0019254F"/>
    <w:rsid w:val="001D386B"/>
    <w:rsid w:val="0021773F"/>
    <w:rsid w:val="00240846"/>
    <w:rsid w:val="002C087B"/>
    <w:rsid w:val="00312717"/>
    <w:rsid w:val="00334BF5"/>
    <w:rsid w:val="00335326"/>
    <w:rsid w:val="00366E63"/>
    <w:rsid w:val="003E43CA"/>
    <w:rsid w:val="00410D15"/>
    <w:rsid w:val="004527AD"/>
    <w:rsid w:val="00455C11"/>
    <w:rsid w:val="004B1763"/>
    <w:rsid w:val="004F41E0"/>
    <w:rsid w:val="00515004"/>
    <w:rsid w:val="0051692B"/>
    <w:rsid w:val="0053729B"/>
    <w:rsid w:val="005C7BB2"/>
    <w:rsid w:val="005D3DA2"/>
    <w:rsid w:val="005E11BD"/>
    <w:rsid w:val="0063206F"/>
    <w:rsid w:val="0064017C"/>
    <w:rsid w:val="006B663D"/>
    <w:rsid w:val="006F7125"/>
    <w:rsid w:val="007472CA"/>
    <w:rsid w:val="007F05BA"/>
    <w:rsid w:val="00822AD5"/>
    <w:rsid w:val="0089315F"/>
    <w:rsid w:val="00894340"/>
    <w:rsid w:val="008A4DBC"/>
    <w:rsid w:val="008B1F1D"/>
    <w:rsid w:val="008F2D85"/>
    <w:rsid w:val="00936D8A"/>
    <w:rsid w:val="00940A74"/>
    <w:rsid w:val="00971644"/>
    <w:rsid w:val="00976543"/>
    <w:rsid w:val="009C383B"/>
    <w:rsid w:val="00A46B6F"/>
    <w:rsid w:val="00A65CCF"/>
    <w:rsid w:val="00AE3584"/>
    <w:rsid w:val="00AE6887"/>
    <w:rsid w:val="00B059C6"/>
    <w:rsid w:val="00B76205"/>
    <w:rsid w:val="00C34468"/>
    <w:rsid w:val="00C45BF7"/>
    <w:rsid w:val="00C6290C"/>
    <w:rsid w:val="00CC395B"/>
    <w:rsid w:val="00D25B25"/>
    <w:rsid w:val="00E22526"/>
    <w:rsid w:val="00EC5D22"/>
    <w:rsid w:val="00ED25EC"/>
    <w:rsid w:val="00FA4888"/>
    <w:rsid w:val="00FC5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1486A628"/>
  <w15:docId w15:val="{CE2E9D81-35EA-48F1-B616-7E423D746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erif CJK SC" w:hAnsi="Liberation Serif" w:cs="Noto Sans Devanagari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Times New Roman" w:eastAsia="Times New Roman" w:hAnsi="Times New Roman" w:cs="Times New Roman"/>
      <w:sz w:val="24"/>
      <w:lang w:val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  <w:rPr>
      <w:rFonts w:ascii="Calibri" w:eastAsia="Times New Roman" w:hAnsi="Calibri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IntestazioneCarattere">
    <w:name w:val="Intestazione Carattere"/>
    <w:qFormat/>
    <w:rPr>
      <w:sz w:val="24"/>
      <w:szCs w:val="24"/>
    </w:rPr>
  </w:style>
  <w:style w:type="character" w:customStyle="1" w:styleId="TestofumettoCarattere">
    <w:name w:val="Testo fumetto Carattere"/>
    <w:qFormat/>
    <w:rPr>
      <w:rFonts w:ascii="Tahoma" w:hAnsi="Tahoma" w:cs="Tahoma"/>
      <w:sz w:val="16"/>
      <w:szCs w:val="16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Noto Sans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ice">
    <w:name w:val="Indice"/>
    <w:basedOn w:val="Normale"/>
    <w:qFormat/>
    <w:pPr>
      <w:suppressLineNumbers/>
    </w:pPr>
    <w:rPr>
      <w:rFonts w:cs="Noto Sans Devanagari"/>
    </w:rPr>
  </w:style>
  <w:style w:type="paragraph" w:customStyle="1" w:styleId="Intestazioneepidipagina">
    <w:name w:val="Intestazione e piè di pagina"/>
    <w:basedOn w:val="Normale"/>
    <w:qFormat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976543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976543"/>
    <w:rPr>
      <w:rFonts w:ascii="Times New Roman" w:eastAsia="Times New Roman" w:hAnsi="Times New Roman" w:cs="Times New Roman"/>
      <w:szCs w:val="20"/>
      <w:lang w:val="it-IT" w:bidi="ar-SA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976543"/>
    <w:rPr>
      <w:vertAlign w:val="superscript"/>
    </w:rPr>
  </w:style>
  <w:style w:type="paragraph" w:customStyle="1" w:styleId="Default">
    <w:name w:val="Default"/>
    <w:rsid w:val="00240846"/>
    <w:pPr>
      <w:suppressAutoHyphens w:val="0"/>
      <w:autoSpaceDE w:val="0"/>
      <w:autoSpaceDN w:val="0"/>
      <w:adjustRightInd w:val="0"/>
    </w:pPr>
    <w:rPr>
      <w:rFonts w:ascii="Liberation Sans" w:hAnsi="Liberation Sans" w:cs="Liberation Sans"/>
      <w:color w:val="000000"/>
      <w:sz w:val="24"/>
      <w:lang w:val="it-I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0B467-C44A-4F57-AF30-4E8806CE0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2</Pages>
  <Words>401</Words>
  <Characters>3526</Characters>
  <Application>Microsoft Office Word</Application>
  <DocSecurity>0</DocSecurity>
  <Lines>29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ella</dc:creator>
  <dc:description/>
  <cp:lastModifiedBy>chiara</cp:lastModifiedBy>
  <cp:revision>27</cp:revision>
  <cp:lastPrinted>2020-11-05T10:20:00Z</cp:lastPrinted>
  <dcterms:created xsi:type="dcterms:W3CDTF">2025-03-24T08:56:00Z</dcterms:created>
  <dcterms:modified xsi:type="dcterms:W3CDTF">2025-10-21T16:1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d97ff4048bb7708ebe6397f38f90307f274e694408cc54f80218e72c61938</vt:lpwstr>
  </property>
</Properties>
</file>